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C8570" w14:textId="3DDF417D" w:rsidR="00EF4706" w:rsidRPr="00801C69" w:rsidRDefault="00095F1C" w:rsidP="00EF4706">
      <w:pPr>
        <w:pStyle w:val="Heading1"/>
        <w:tabs>
          <w:tab w:val="left" w:pos="6000"/>
        </w:tabs>
        <w:rPr>
          <w:sz w:val="36"/>
          <w:szCs w:val="36"/>
        </w:rPr>
      </w:pPr>
      <w:r w:rsidRPr="00801C69">
        <w:rPr>
          <w:noProof/>
          <w:sz w:val="36"/>
          <w:szCs w:val="36"/>
          <w:lang w:val="en-MY" w:eastAsia="en-MY"/>
        </w:rPr>
        <w:drawing>
          <wp:anchor distT="0" distB="0" distL="114300" distR="114300" simplePos="0" relativeHeight="251659264" behindDoc="0" locked="0" layoutInCell="1" allowOverlap="1" wp14:anchorId="6FB03DA0" wp14:editId="467A99F9">
            <wp:simplePos x="0" y="0"/>
            <wp:positionH relativeFrom="margin">
              <wp:align>right</wp:align>
            </wp:positionH>
            <wp:positionV relativeFrom="topMargin">
              <wp:posOffset>619760</wp:posOffset>
            </wp:positionV>
            <wp:extent cx="1494790" cy="322580"/>
            <wp:effectExtent l="0" t="0" r="0" b="0"/>
            <wp:wrapSquare wrapText="bothSides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otfallcam-logo-desig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79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C69" w:rsidRPr="00801C69">
        <w:rPr>
          <w:sz w:val="36"/>
          <w:szCs w:val="36"/>
        </w:rPr>
        <w:t>FootfallCam Solution Software</w:t>
      </w:r>
      <w:r w:rsidR="008B5213" w:rsidRPr="00801C69">
        <w:rPr>
          <w:sz w:val="36"/>
          <w:szCs w:val="36"/>
        </w:rPr>
        <w:t xml:space="preserve"> Installation</w:t>
      </w:r>
      <w:r w:rsidR="00EF4706" w:rsidRPr="00801C69">
        <w:rPr>
          <w:sz w:val="36"/>
          <w:szCs w:val="36"/>
        </w:rPr>
        <w:t xml:space="preserve"> Form</w:t>
      </w:r>
    </w:p>
    <w:p w14:paraId="76B7C871" w14:textId="726523C1" w:rsidR="00EF4706" w:rsidRDefault="00EF4706" w:rsidP="00EF4706">
      <w:r w:rsidRPr="00C87E04">
        <w:t xml:space="preserve">Please note that all fields marked with an </w:t>
      </w:r>
      <w:r w:rsidRPr="00C0273D">
        <w:rPr>
          <w:b/>
          <w:color w:val="FF0000"/>
        </w:rPr>
        <w:t>asterisk (*)</w:t>
      </w:r>
      <w:r w:rsidRPr="00C87E04">
        <w:t xml:space="preserve"> are</w:t>
      </w:r>
      <w:r>
        <w:t xml:space="preserve"> required.</w:t>
      </w:r>
      <w:r w:rsidR="00745A59">
        <w:t xml:space="preserve"> The completed form can be submitted to sales@footfallcam.com</w:t>
      </w:r>
    </w:p>
    <w:tbl>
      <w:tblPr>
        <w:tblStyle w:val="TableGrid10"/>
        <w:tblW w:w="0" w:type="auto"/>
        <w:jc w:val="center"/>
        <w:tblInd w:w="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2032"/>
        <w:gridCol w:w="2429"/>
        <w:gridCol w:w="2277"/>
        <w:gridCol w:w="2278"/>
      </w:tblGrid>
      <w:tr w:rsidR="008B5213" w:rsidRPr="0060107A" w14:paraId="30DD017F" w14:textId="77777777" w:rsidTr="005F1EC7">
        <w:trPr>
          <w:trHeight w:val="283"/>
          <w:jc w:val="center"/>
        </w:trPr>
        <w:tc>
          <w:tcPr>
            <w:tcW w:w="9016" w:type="dxa"/>
            <w:gridSpan w:val="4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002060"/>
            <w:vAlign w:val="center"/>
            <w:hideMark/>
          </w:tcPr>
          <w:p w14:paraId="2BB3EECD" w14:textId="77777777" w:rsidR="008B5213" w:rsidRPr="0060107A" w:rsidRDefault="008B5213" w:rsidP="008B5213">
            <w:pPr>
              <w:pStyle w:val="TableHeading"/>
              <w:rPr>
                <w:szCs w:val="22"/>
              </w:rPr>
            </w:pPr>
            <w:r w:rsidRPr="0060107A">
              <w:rPr>
                <w:lang w:eastAsia="zh-CN"/>
              </w:rPr>
              <w:t>Contact Details</w:t>
            </w:r>
          </w:p>
        </w:tc>
      </w:tr>
      <w:tr w:rsidR="00E754F4" w:rsidRPr="0060107A" w14:paraId="479FF3E5" w14:textId="77777777" w:rsidTr="00E754F4">
        <w:trPr>
          <w:trHeight w:val="346"/>
          <w:jc w:val="center"/>
        </w:trPr>
        <w:tc>
          <w:tcPr>
            <w:tcW w:w="2032" w:type="dxa"/>
            <w:vMerge w:val="restar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vAlign w:val="center"/>
            <w:hideMark/>
          </w:tcPr>
          <w:p w14:paraId="298F2281" w14:textId="2B2357AE" w:rsidR="00E754F4" w:rsidRPr="0060107A" w:rsidRDefault="00E754F4" w:rsidP="00846F6C">
            <w:pPr>
              <w:spacing w:line="240" w:lineRule="auto"/>
              <w:rPr>
                <w:rFonts w:eastAsia="HelveticaNeueLT Std Lt Cn"/>
                <w:b/>
                <w:color w:val="060606"/>
                <w:sz w:val="16"/>
                <w:szCs w:val="24"/>
                <w:lang w:val="en-GB" w:eastAsia="zh-CN"/>
              </w:rPr>
            </w:pPr>
            <w:permStart w:id="32183310" w:edGrp="everyone" w:colFirst="2" w:colLast="2"/>
            <w:r w:rsidRPr="0060107A">
              <w:rPr>
                <w:rFonts w:eastAsia="HelveticaNeueLT Std Lt Cn"/>
                <w:b/>
                <w:color w:val="060606"/>
                <w:sz w:val="16"/>
                <w:szCs w:val="24"/>
                <w:lang w:val="en-GB" w:eastAsia="zh-CN"/>
              </w:rPr>
              <w:t>User’s Information</w:t>
            </w:r>
            <w:r w:rsidR="00656889">
              <w:rPr>
                <w:rFonts w:eastAsia="HelveticaNeueLT Std Lt Cn"/>
                <w:b/>
                <w:color w:val="060606"/>
                <w:sz w:val="16"/>
                <w:szCs w:val="24"/>
                <w:lang w:val="en-GB" w:eastAsia="zh-CN"/>
              </w:rPr>
              <w:t xml:space="preserve"> </w:t>
            </w:r>
            <w:r w:rsidRPr="005F1EC7">
              <w:rPr>
                <w:rFonts w:eastAsia="HelveticaNeueLT Std Lt Cn"/>
                <w:b/>
                <w:color w:val="FF0000"/>
                <w:sz w:val="16"/>
                <w:szCs w:val="24"/>
                <w:lang w:val="en-GB" w:eastAsia="zh-CN"/>
              </w:rPr>
              <w:t>*</w:t>
            </w:r>
          </w:p>
        </w:tc>
        <w:tc>
          <w:tcPr>
            <w:tcW w:w="2429" w:type="dxa"/>
            <w:tcBorders>
              <w:top w:val="single" w:sz="4" w:space="0" w:color="002060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  <w:hideMark/>
          </w:tcPr>
          <w:p w14:paraId="732B7FA2" w14:textId="77777777" w:rsidR="00E754F4" w:rsidRPr="005F1EC7" w:rsidRDefault="00E754F4" w:rsidP="005F1EC7">
            <w:pPr>
              <w:pStyle w:val="TableContent"/>
              <w:rPr>
                <w:b/>
                <w:bCs/>
              </w:rPr>
            </w:pPr>
            <w:r w:rsidRPr="005F1EC7">
              <w:rPr>
                <w:b/>
                <w:bCs/>
              </w:rPr>
              <w:t>Company Name</w:t>
            </w:r>
          </w:p>
        </w:tc>
        <w:tc>
          <w:tcPr>
            <w:tcW w:w="4555" w:type="dxa"/>
            <w:gridSpan w:val="2"/>
            <w:tcBorders>
              <w:top w:val="single" w:sz="4" w:space="0" w:color="002060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</w:tcPr>
          <w:p w14:paraId="26207E74" w14:textId="77777777" w:rsidR="00E754F4" w:rsidRPr="005A1D0D" w:rsidRDefault="00E754F4" w:rsidP="005A1D0D">
            <w:pPr>
              <w:pStyle w:val="Form"/>
            </w:pPr>
          </w:p>
        </w:tc>
      </w:tr>
      <w:tr w:rsidR="00E754F4" w:rsidRPr="0060107A" w14:paraId="4602A7D7" w14:textId="77777777" w:rsidTr="00E754F4">
        <w:trPr>
          <w:trHeight w:val="346"/>
          <w:jc w:val="center"/>
        </w:trPr>
        <w:tc>
          <w:tcPr>
            <w:tcW w:w="0" w:type="auto"/>
            <w:vMerge/>
            <w:tcBorders>
              <w:left w:val="single" w:sz="4" w:space="0" w:color="002060"/>
              <w:right w:val="single" w:sz="4" w:space="0" w:color="002060"/>
            </w:tcBorders>
            <w:vAlign w:val="center"/>
            <w:hideMark/>
          </w:tcPr>
          <w:p w14:paraId="5E5C642B" w14:textId="77777777" w:rsidR="00E754F4" w:rsidRPr="0060107A" w:rsidRDefault="00E754F4" w:rsidP="00846F6C">
            <w:pPr>
              <w:spacing w:line="240" w:lineRule="auto"/>
              <w:jc w:val="left"/>
              <w:rPr>
                <w:rFonts w:eastAsia="HelveticaNeueLT Std Lt Cn"/>
                <w:b/>
                <w:color w:val="060606"/>
                <w:sz w:val="16"/>
                <w:lang w:val="en-GB"/>
              </w:rPr>
            </w:pPr>
            <w:permStart w:id="1424116599" w:edGrp="everyone" w:colFirst="2" w:colLast="2"/>
            <w:permEnd w:id="32183310"/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  <w:hideMark/>
          </w:tcPr>
          <w:p w14:paraId="3CDCEBBF" w14:textId="35F38985" w:rsidR="00E754F4" w:rsidRPr="005F1EC7" w:rsidRDefault="00E754F4" w:rsidP="005F1EC7">
            <w:pPr>
              <w:pStyle w:val="TableContent"/>
              <w:rPr>
                <w:b/>
                <w:bCs/>
              </w:rPr>
            </w:pPr>
            <w:r w:rsidRPr="005F1EC7">
              <w:rPr>
                <w:b/>
                <w:bCs/>
              </w:rPr>
              <w:t>Email Address</w:t>
            </w:r>
          </w:p>
        </w:tc>
        <w:tc>
          <w:tcPr>
            <w:tcW w:w="4555" w:type="dxa"/>
            <w:gridSpan w:val="2"/>
            <w:tcBorders>
              <w:top w:val="single" w:sz="4" w:space="0" w:color="auto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</w:tcPr>
          <w:p w14:paraId="1E9E9D3B" w14:textId="6332FBD2" w:rsidR="00E754F4" w:rsidRPr="005A1D0D" w:rsidRDefault="00E754F4" w:rsidP="005A1D0D">
            <w:pPr>
              <w:pStyle w:val="Form"/>
            </w:pPr>
          </w:p>
        </w:tc>
      </w:tr>
      <w:permEnd w:id="1424116599"/>
      <w:tr w:rsidR="00E754F4" w:rsidRPr="0060107A" w14:paraId="744C5ED0" w14:textId="77777777" w:rsidTr="00E754F4">
        <w:trPr>
          <w:trHeight w:val="422"/>
          <w:jc w:val="center"/>
        </w:trPr>
        <w:tc>
          <w:tcPr>
            <w:tcW w:w="0" w:type="auto"/>
            <w:vMerge/>
            <w:tcBorders>
              <w:left w:val="single" w:sz="4" w:space="0" w:color="002060"/>
              <w:right w:val="single" w:sz="4" w:space="0" w:color="002060"/>
            </w:tcBorders>
            <w:vAlign w:val="center"/>
          </w:tcPr>
          <w:p w14:paraId="35C3170A" w14:textId="77777777" w:rsidR="00E754F4" w:rsidRPr="0060107A" w:rsidRDefault="00E754F4" w:rsidP="00846F6C">
            <w:pPr>
              <w:spacing w:line="240" w:lineRule="auto"/>
              <w:jc w:val="left"/>
              <w:rPr>
                <w:rFonts w:eastAsia="HelveticaNeueLT Std Lt Cn"/>
                <w:b/>
                <w:color w:val="060606"/>
                <w:sz w:val="16"/>
                <w:lang w:val="en-GB"/>
              </w:rPr>
            </w:pPr>
          </w:p>
        </w:tc>
        <w:tc>
          <w:tcPr>
            <w:tcW w:w="2429" w:type="dxa"/>
            <w:vMerge w:val="restart"/>
            <w:tcBorders>
              <w:top w:val="single" w:sz="4" w:space="0" w:color="auto"/>
              <w:left w:val="single" w:sz="4" w:space="0" w:color="002060"/>
              <w:right w:val="single" w:sz="4" w:space="0" w:color="auto"/>
            </w:tcBorders>
          </w:tcPr>
          <w:p w14:paraId="06E93D2F" w14:textId="494C74B6" w:rsidR="00E754F4" w:rsidRPr="005F1EC7" w:rsidRDefault="00E754F4" w:rsidP="00E754F4">
            <w:pPr>
              <w:pStyle w:val="TableContent"/>
              <w:jc w:val="left"/>
              <w:rPr>
                <w:b/>
                <w:bCs/>
                <w:lang w:eastAsia="zh-CN"/>
              </w:rPr>
            </w:pPr>
            <w:r w:rsidRPr="005F1EC7">
              <w:rPr>
                <w:b/>
                <w:bCs/>
                <w:lang w:eastAsia="zh-CN"/>
              </w:rPr>
              <w:t>Is existing user of portal?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53E3142" w14:textId="77777777" w:rsidR="005A1D0D" w:rsidRDefault="005A1D0D" w:rsidP="005A1D0D">
            <w:pPr>
              <w:pStyle w:val="Form"/>
              <w:rPr>
                <w:rFonts w:ascii="Segoe UI Symbol" w:hAnsi="Segoe UI Symbol" w:cs="Segoe UI Symbol"/>
              </w:rPr>
            </w:pPr>
          </w:p>
          <w:permStart w:id="687493416" w:edGrp="everyone"/>
          <w:p w14:paraId="5D433B67" w14:textId="3D8E20B3" w:rsidR="00E754F4" w:rsidRPr="0060107A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-69638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687493416"/>
            <w:r w:rsidR="00E754F4" w:rsidRPr="0060107A">
              <w:t xml:space="preserve"> </w:t>
            </w:r>
            <w:r w:rsidR="00E754F4">
              <w:t>Yes</w:t>
            </w:r>
          </w:p>
        </w:tc>
        <w:tc>
          <w:tcPr>
            <w:tcW w:w="22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5C1726C" w14:textId="77777777" w:rsidR="005A1D0D" w:rsidRDefault="005A1D0D" w:rsidP="005A1D0D">
            <w:pPr>
              <w:pStyle w:val="Form"/>
              <w:rPr>
                <w:rFonts w:ascii="Segoe UI Symbol" w:hAnsi="Segoe UI Symbol" w:cs="Segoe UI Symbol"/>
              </w:rPr>
            </w:pPr>
          </w:p>
          <w:permStart w:id="1433760444" w:edGrp="everyone"/>
          <w:p w14:paraId="18579DC5" w14:textId="4D2A3413" w:rsidR="00E754F4" w:rsidRPr="005F1EC7" w:rsidRDefault="00B22CA2" w:rsidP="005A1D0D">
            <w:pPr>
              <w:pStyle w:val="Form"/>
              <w:rPr>
                <w:b/>
                <w:bCs/>
              </w:rPr>
            </w:pPr>
            <w:sdt>
              <w:sdtPr>
                <w:rPr>
                  <w:rFonts w:ascii="Segoe UI Symbol" w:hAnsi="Segoe UI Symbol" w:cs="Segoe UI Symbol"/>
                </w:rPr>
                <w:id w:val="1398019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433760444"/>
            <w:r w:rsidR="00E754F4" w:rsidRPr="0060107A">
              <w:t xml:space="preserve"> </w:t>
            </w:r>
            <w:r w:rsidR="00E754F4">
              <w:t>No</w:t>
            </w:r>
          </w:p>
        </w:tc>
      </w:tr>
      <w:tr w:rsidR="00E754F4" w:rsidRPr="0060107A" w14:paraId="4D6482A9" w14:textId="77777777" w:rsidTr="00E754F4">
        <w:trPr>
          <w:trHeight w:val="375"/>
          <w:jc w:val="center"/>
        </w:trPr>
        <w:tc>
          <w:tcPr>
            <w:tcW w:w="0" w:type="auto"/>
            <w:vMerge/>
            <w:tcBorders>
              <w:left w:val="single" w:sz="4" w:space="0" w:color="002060"/>
              <w:right w:val="single" w:sz="4" w:space="0" w:color="002060"/>
            </w:tcBorders>
            <w:vAlign w:val="center"/>
          </w:tcPr>
          <w:p w14:paraId="0AE65626" w14:textId="77777777" w:rsidR="00E754F4" w:rsidRPr="0060107A" w:rsidRDefault="00E754F4" w:rsidP="00846F6C">
            <w:pPr>
              <w:spacing w:line="240" w:lineRule="auto"/>
              <w:jc w:val="left"/>
              <w:rPr>
                <w:rFonts w:eastAsia="HelveticaNeueLT Std Lt Cn"/>
                <w:b/>
                <w:color w:val="060606"/>
                <w:sz w:val="16"/>
                <w:lang w:val="en-GB"/>
              </w:rPr>
            </w:pPr>
          </w:p>
        </w:tc>
        <w:tc>
          <w:tcPr>
            <w:tcW w:w="2429" w:type="dxa"/>
            <w:vMerge/>
            <w:tcBorders>
              <w:left w:val="single" w:sz="4" w:space="0" w:color="002060"/>
              <w:bottom w:val="single" w:sz="4" w:space="0" w:color="002060"/>
              <w:right w:val="single" w:sz="4" w:space="0" w:color="auto"/>
            </w:tcBorders>
          </w:tcPr>
          <w:p w14:paraId="418399EA" w14:textId="77777777" w:rsidR="00E754F4" w:rsidRPr="005F1EC7" w:rsidRDefault="00E754F4" w:rsidP="00E754F4">
            <w:pPr>
              <w:pStyle w:val="TableContent"/>
              <w:jc w:val="left"/>
              <w:rPr>
                <w:b/>
                <w:bCs/>
              </w:rPr>
            </w:pPr>
          </w:p>
        </w:tc>
        <w:tc>
          <w:tcPr>
            <w:tcW w:w="455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6AD9D" w14:textId="19D6B5AF" w:rsidR="00E754F4" w:rsidRPr="0060107A" w:rsidRDefault="00E754F4" w:rsidP="00E754F4">
            <w:pPr>
              <w:pStyle w:val="TableContent"/>
              <w:rPr>
                <w:lang w:eastAsia="zh-CN"/>
              </w:rPr>
            </w:pPr>
            <w:r>
              <w:rPr>
                <w:lang w:eastAsia="zh-CN"/>
              </w:rPr>
              <w:t>If yes, p</w:t>
            </w:r>
            <w:r w:rsidRPr="0060107A">
              <w:rPr>
                <w:lang w:eastAsia="zh-CN"/>
              </w:rPr>
              <w:t xml:space="preserve">lease provide </w:t>
            </w:r>
            <w:r>
              <w:rPr>
                <w:lang w:eastAsia="zh-CN"/>
              </w:rPr>
              <w:t>existing username</w:t>
            </w:r>
            <w:r w:rsidRPr="0060107A">
              <w:rPr>
                <w:lang w:eastAsia="zh-CN"/>
              </w:rPr>
              <w:t>:</w:t>
            </w:r>
          </w:p>
          <w:p w14:paraId="7076FCCD" w14:textId="77777777" w:rsidR="00E754F4" w:rsidRDefault="00E754F4" w:rsidP="005A1D0D">
            <w:pPr>
              <w:pStyle w:val="Form"/>
            </w:pPr>
            <w:permStart w:id="2057318596" w:edGrp="everyone"/>
            <w:r w:rsidRPr="0060107A">
              <w:t>______________________________________________</w:t>
            </w:r>
          </w:p>
          <w:permEnd w:id="2057318596"/>
          <w:p w14:paraId="58123412" w14:textId="1417CF43" w:rsidR="005A1D0D" w:rsidRPr="0060107A" w:rsidRDefault="005A1D0D" w:rsidP="005A1D0D">
            <w:pPr>
              <w:pStyle w:val="Form"/>
              <w:rPr>
                <w:rFonts w:ascii="Segoe UI Symbol" w:hAnsi="Segoe UI Symbol" w:cs="Segoe UI Symbol"/>
              </w:rPr>
            </w:pPr>
          </w:p>
        </w:tc>
      </w:tr>
      <w:tr w:rsidR="00E754F4" w:rsidRPr="0060107A" w14:paraId="7EB476F1" w14:textId="77777777" w:rsidTr="0014681D">
        <w:trPr>
          <w:trHeight w:val="214"/>
          <w:jc w:val="center"/>
        </w:trPr>
        <w:tc>
          <w:tcPr>
            <w:tcW w:w="2032" w:type="dxa"/>
            <w:vMerge w:val="restar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vAlign w:val="center"/>
            <w:hideMark/>
          </w:tcPr>
          <w:p w14:paraId="1A85A55E" w14:textId="4446E6FE" w:rsidR="00E754F4" w:rsidRDefault="00E754F4" w:rsidP="00846F6C">
            <w:pPr>
              <w:spacing w:line="240" w:lineRule="auto"/>
              <w:rPr>
                <w:rFonts w:eastAsia="HelveticaNeueLT Std Lt Cn"/>
                <w:b/>
                <w:color w:val="060606"/>
                <w:sz w:val="16"/>
                <w:szCs w:val="24"/>
                <w:lang w:val="en-GB" w:eastAsia="zh-CN"/>
              </w:rPr>
            </w:pPr>
            <w:permStart w:id="1894062684" w:edGrp="everyone" w:colFirst="2" w:colLast="2"/>
            <w:r w:rsidRPr="0060107A">
              <w:rPr>
                <w:rFonts w:eastAsia="HelveticaNeueLT Std Lt Cn"/>
                <w:b/>
                <w:color w:val="060606"/>
                <w:sz w:val="16"/>
                <w:szCs w:val="24"/>
                <w:lang w:val="en-GB" w:eastAsia="zh-CN"/>
              </w:rPr>
              <w:t>Partner’s Information</w:t>
            </w:r>
          </w:p>
          <w:p w14:paraId="6F186767" w14:textId="77777777" w:rsidR="00E754F4" w:rsidRPr="0060107A" w:rsidRDefault="00E754F4" w:rsidP="00846F6C">
            <w:pPr>
              <w:spacing w:line="240" w:lineRule="auto"/>
              <w:rPr>
                <w:rFonts w:eastAsia="HelveticaNeueLT Std Lt Cn"/>
                <w:b/>
                <w:color w:val="060606"/>
                <w:sz w:val="16"/>
                <w:szCs w:val="24"/>
                <w:lang w:val="en-GB" w:eastAsia="zh-CN"/>
              </w:rPr>
            </w:pPr>
          </w:p>
          <w:p w14:paraId="6EEDC0EA" w14:textId="1425B54F" w:rsidR="00E754F4" w:rsidRPr="0060107A" w:rsidRDefault="00E754F4" w:rsidP="00846F6C">
            <w:pPr>
              <w:spacing w:line="240" w:lineRule="auto"/>
              <w:jc w:val="left"/>
              <w:rPr>
                <w:rFonts w:eastAsia="HelveticaNeueLT Std Lt Cn"/>
                <w:b/>
                <w:color w:val="060606"/>
                <w:sz w:val="16"/>
                <w:szCs w:val="24"/>
                <w:lang w:val="en-GB" w:eastAsia="zh-CN"/>
              </w:rPr>
            </w:pPr>
            <w:r w:rsidRPr="0060107A">
              <w:rPr>
                <w:rFonts w:eastAsia="HelveticaNeueLT Std Lt Cn"/>
                <w:color w:val="2E2E2E"/>
                <w:sz w:val="16"/>
                <w:szCs w:val="24"/>
                <w:lang w:val="en-GB" w:eastAsia="zh-CN"/>
              </w:rPr>
              <w:t>(ONLY applicable if the end user is associated to a reseller.)</w:t>
            </w:r>
          </w:p>
        </w:tc>
        <w:tc>
          <w:tcPr>
            <w:tcW w:w="2429" w:type="dxa"/>
            <w:tcBorders>
              <w:top w:val="single" w:sz="4" w:space="0" w:color="002060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  <w:hideMark/>
          </w:tcPr>
          <w:p w14:paraId="320EBABC" w14:textId="77777777" w:rsidR="00E754F4" w:rsidRPr="005F1EC7" w:rsidRDefault="00E754F4" w:rsidP="00E754F4">
            <w:pPr>
              <w:pStyle w:val="TableContent"/>
              <w:rPr>
                <w:b/>
                <w:bCs/>
                <w:lang w:eastAsia="zh-CN"/>
              </w:rPr>
            </w:pPr>
            <w:r w:rsidRPr="005F1EC7">
              <w:rPr>
                <w:b/>
                <w:bCs/>
                <w:lang w:eastAsia="zh-CN"/>
              </w:rPr>
              <w:t>Company Name</w:t>
            </w:r>
          </w:p>
        </w:tc>
        <w:tc>
          <w:tcPr>
            <w:tcW w:w="4555" w:type="dxa"/>
            <w:gridSpan w:val="2"/>
            <w:tcBorders>
              <w:top w:val="single" w:sz="4" w:space="0" w:color="auto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</w:tcPr>
          <w:p w14:paraId="7A1E7D29" w14:textId="77777777" w:rsidR="00E754F4" w:rsidRPr="0060107A" w:rsidRDefault="00E754F4" w:rsidP="005A1D0D">
            <w:pPr>
              <w:pStyle w:val="Form"/>
            </w:pPr>
          </w:p>
        </w:tc>
      </w:tr>
      <w:tr w:rsidR="00E754F4" w:rsidRPr="0060107A" w14:paraId="53465541" w14:textId="77777777" w:rsidTr="0014681D">
        <w:trPr>
          <w:trHeight w:val="205"/>
          <w:jc w:val="center"/>
        </w:trPr>
        <w:tc>
          <w:tcPr>
            <w:tcW w:w="2032" w:type="dxa"/>
            <w:vMerge/>
            <w:tcBorders>
              <w:left w:val="single" w:sz="4" w:space="0" w:color="002060"/>
              <w:right w:val="single" w:sz="4" w:space="0" w:color="002060"/>
            </w:tcBorders>
            <w:vAlign w:val="center"/>
            <w:hideMark/>
          </w:tcPr>
          <w:p w14:paraId="6C43EEDD" w14:textId="514D38B7" w:rsidR="00E754F4" w:rsidRPr="0060107A" w:rsidRDefault="00E754F4" w:rsidP="00846F6C">
            <w:pPr>
              <w:spacing w:line="240" w:lineRule="auto"/>
              <w:jc w:val="left"/>
              <w:rPr>
                <w:rFonts w:eastAsia="HelveticaNeueLT Std Lt Cn"/>
                <w:color w:val="060606"/>
                <w:sz w:val="16"/>
                <w:szCs w:val="24"/>
                <w:lang w:val="en-GB" w:eastAsia="zh-CN"/>
              </w:rPr>
            </w:pPr>
            <w:permStart w:id="2143431181" w:edGrp="everyone" w:colFirst="2" w:colLast="2"/>
            <w:permEnd w:id="1894062684"/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  <w:hideMark/>
          </w:tcPr>
          <w:p w14:paraId="052F831C" w14:textId="77777777" w:rsidR="00E754F4" w:rsidRPr="005F1EC7" w:rsidRDefault="00E754F4" w:rsidP="00E754F4">
            <w:pPr>
              <w:pStyle w:val="TableContent"/>
              <w:rPr>
                <w:b/>
                <w:bCs/>
                <w:lang w:eastAsia="zh-CN"/>
              </w:rPr>
            </w:pPr>
            <w:r w:rsidRPr="005F1EC7">
              <w:rPr>
                <w:b/>
                <w:bCs/>
                <w:lang w:eastAsia="zh-CN"/>
              </w:rPr>
              <w:t>Email Address</w:t>
            </w:r>
          </w:p>
        </w:tc>
        <w:tc>
          <w:tcPr>
            <w:tcW w:w="4555" w:type="dxa"/>
            <w:gridSpan w:val="2"/>
            <w:tcBorders>
              <w:top w:val="single" w:sz="4" w:space="0" w:color="auto"/>
              <w:left w:val="single" w:sz="4" w:space="0" w:color="002060"/>
              <w:bottom w:val="single" w:sz="4" w:space="0" w:color="auto"/>
              <w:right w:val="single" w:sz="4" w:space="0" w:color="002060"/>
            </w:tcBorders>
            <w:vAlign w:val="center"/>
          </w:tcPr>
          <w:p w14:paraId="0AC56F2A" w14:textId="77777777" w:rsidR="00E754F4" w:rsidRPr="0060107A" w:rsidRDefault="00E754F4" w:rsidP="005A1D0D">
            <w:pPr>
              <w:pStyle w:val="Form"/>
            </w:pPr>
          </w:p>
        </w:tc>
      </w:tr>
      <w:tr w:rsidR="00E754F4" w:rsidRPr="0060107A" w14:paraId="564F8F0F" w14:textId="77777777" w:rsidTr="0014681D">
        <w:trPr>
          <w:trHeight w:val="346"/>
          <w:jc w:val="center"/>
        </w:trPr>
        <w:tc>
          <w:tcPr>
            <w:tcW w:w="2032" w:type="dxa"/>
            <w:vMerge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vAlign w:val="center"/>
          </w:tcPr>
          <w:p w14:paraId="6A0C5E9E" w14:textId="77777777" w:rsidR="00E754F4" w:rsidRPr="0060107A" w:rsidRDefault="00E754F4" w:rsidP="00846F6C">
            <w:pPr>
              <w:spacing w:line="240" w:lineRule="auto"/>
              <w:jc w:val="left"/>
              <w:rPr>
                <w:rFonts w:eastAsia="HelveticaNeueLT Std Lt Cn"/>
                <w:color w:val="2E2E2E"/>
                <w:sz w:val="16"/>
                <w:szCs w:val="24"/>
                <w:lang w:val="en-GB"/>
              </w:rPr>
            </w:pPr>
            <w:permStart w:id="506206853" w:edGrp="everyone" w:colFirst="2" w:colLast="2"/>
            <w:permEnd w:id="2143431181"/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vAlign w:val="center"/>
          </w:tcPr>
          <w:p w14:paraId="7796C2F7" w14:textId="5799E59E" w:rsidR="00E754F4" w:rsidRPr="005F1EC7" w:rsidRDefault="00E754F4" w:rsidP="00E754F4">
            <w:pPr>
              <w:pStyle w:val="TableContent"/>
              <w:rPr>
                <w:b/>
                <w:bCs/>
              </w:rPr>
            </w:pPr>
            <w:r>
              <w:rPr>
                <w:b/>
                <w:bCs/>
              </w:rPr>
              <w:t>Reseller Portal Username</w:t>
            </w:r>
          </w:p>
        </w:tc>
        <w:tc>
          <w:tcPr>
            <w:tcW w:w="4555" w:type="dxa"/>
            <w:gridSpan w:val="2"/>
            <w:tcBorders>
              <w:top w:val="single" w:sz="4" w:space="0" w:color="auto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vAlign w:val="center"/>
          </w:tcPr>
          <w:p w14:paraId="6DC26953" w14:textId="77777777" w:rsidR="00E754F4" w:rsidRPr="0060107A" w:rsidRDefault="00E754F4" w:rsidP="005A1D0D">
            <w:pPr>
              <w:pStyle w:val="Form"/>
            </w:pPr>
          </w:p>
        </w:tc>
      </w:tr>
      <w:permEnd w:id="506206853"/>
    </w:tbl>
    <w:p w14:paraId="7F88BD8D" w14:textId="441C5A55" w:rsidR="008B5213" w:rsidRDefault="008B5213" w:rsidP="005E70BA">
      <w:pPr>
        <w:pStyle w:val="NoSpacing"/>
        <w:rPr>
          <w:lang w:val="en-GB"/>
        </w:rPr>
      </w:pPr>
    </w:p>
    <w:p w14:paraId="0EC251B6" w14:textId="5804A4D8" w:rsidR="00191585" w:rsidRDefault="00191585" w:rsidP="00191585">
      <w:pPr>
        <w:pStyle w:val="Heading2"/>
        <w:rPr>
          <w:lang w:val="en-GB"/>
        </w:rPr>
      </w:pPr>
      <w:r>
        <w:rPr>
          <w:lang w:val="en-GB"/>
        </w:rPr>
        <w:t>Server</w:t>
      </w:r>
      <w:r w:rsidR="008C151B">
        <w:rPr>
          <w:lang w:val="en-GB"/>
        </w:rPr>
        <w:t>s</w:t>
      </w:r>
      <w:r w:rsidR="00095F1C">
        <w:rPr>
          <w:lang w:val="en-GB"/>
        </w:rPr>
        <w:t xml:space="preserve"> Configuration</w:t>
      </w:r>
    </w:p>
    <w:tbl>
      <w:tblPr>
        <w:tblStyle w:val="TableGrid10"/>
        <w:tblW w:w="9014" w:type="dxa"/>
        <w:jc w:val="center"/>
        <w:tblInd w:w="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2552"/>
        <w:gridCol w:w="4199"/>
      </w:tblGrid>
      <w:tr w:rsidR="005E70BA" w:rsidRPr="0060107A" w14:paraId="40D64B78" w14:textId="77777777" w:rsidTr="00095F1C">
        <w:trPr>
          <w:trHeight w:val="283"/>
          <w:jc w:val="center"/>
        </w:trPr>
        <w:tc>
          <w:tcPr>
            <w:tcW w:w="9014" w:type="dxa"/>
            <w:gridSpan w:val="3"/>
            <w:tcBorders>
              <w:top w:val="single" w:sz="4" w:space="0" w:color="002060"/>
              <w:left w:val="single" w:sz="4" w:space="0" w:color="002060"/>
              <w:bottom w:val="single" w:sz="4" w:space="0" w:color="auto"/>
              <w:right w:val="single" w:sz="4" w:space="0" w:color="002060"/>
            </w:tcBorders>
            <w:shd w:val="clear" w:color="auto" w:fill="002060"/>
            <w:vAlign w:val="center"/>
            <w:hideMark/>
          </w:tcPr>
          <w:p w14:paraId="050235CA" w14:textId="4629ABB6" w:rsidR="005E70BA" w:rsidRPr="0060107A" w:rsidRDefault="00095F1C" w:rsidP="005E70BA">
            <w:pPr>
              <w:pStyle w:val="TableHeading"/>
              <w:rPr>
                <w:szCs w:val="22"/>
                <w:lang w:eastAsia="zh-CN"/>
              </w:rPr>
            </w:pPr>
            <w:r>
              <w:rPr>
                <w:lang w:eastAsia="zh-CN"/>
              </w:rPr>
              <w:t>Server Architecture</w:t>
            </w:r>
          </w:p>
        </w:tc>
      </w:tr>
      <w:tr w:rsidR="001E3682" w:rsidRPr="0060107A" w14:paraId="618B691A" w14:textId="77777777" w:rsidTr="001E3682">
        <w:trPr>
          <w:trHeight w:val="632"/>
          <w:jc w:val="center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94C057" w14:textId="08167638" w:rsidR="001E3682" w:rsidRDefault="001E3682" w:rsidP="001E3682">
            <w:pPr>
              <w:pStyle w:val="TableContent"/>
              <w:rPr>
                <w:b/>
                <w:bCs/>
              </w:rPr>
            </w:pPr>
            <w:r>
              <w:rPr>
                <w:b/>
                <w:bCs/>
              </w:rPr>
              <w:t>Hosting Platform</w:t>
            </w:r>
            <w:r w:rsidR="00987C75">
              <w:rPr>
                <w:b/>
                <w:bCs/>
              </w:rPr>
              <w:t xml:space="preserve"> </w:t>
            </w:r>
            <w:r w:rsidR="00987C75" w:rsidRPr="00987C75">
              <w:rPr>
                <w:b/>
                <w:color w:val="FF0000"/>
                <w:lang w:eastAsia="zh-CN"/>
                <w14:textFill>
                  <w14:solidFill>
                    <w14:srgbClr w14:val="FF0000">
                      <w14:lumMod w14:val="95000"/>
                      <w14:lumOff w14:val="5000"/>
                      <w14:lumMod w14:val="50000"/>
                    </w14:srgbClr>
                  </w14:solidFill>
                </w14:textFill>
              </w:rPr>
              <w:t>*</w:t>
            </w:r>
          </w:p>
          <w:p w14:paraId="6F6D08AC" w14:textId="7D189B10" w:rsidR="001E3682" w:rsidRDefault="001E3682" w:rsidP="001E3682">
            <w:pPr>
              <w:pStyle w:val="TableConten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(Self-managed, Google Cloud, AWS, Azure, etc.)</w:t>
            </w:r>
          </w:p>
        </w:tc>
        <w:permStart w:id="157036633" w:edGrp="everyone"/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3F9E7A" w14:textId="19BE996E" w:rsidR="001E3682" w:rsidRPr="00987C75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-621604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57036633"/>
            <w:r w:rsidR="001E3682" w:rsidRPr="00987C75">
              <w:t xml:space="preserve"> </w:t>
            </w:r>
            <w:r w:rsidR="00165EFB">
              <w:t>On-premise / Local Server</w:t>
            </w:r>
          </w:p>
        </w:tc>
        <w:permStart w:id="125456158" w:edGrp="everyone"/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9B1BEF" w14:textId="3E50DF23" w:rsidR="001E3682" w:rsidRPr="00987C75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-132766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25456158"/>
            <w:r w:rsidR="001E3682" w:rsidRPr="00987C75">
              <w:t xml:space="preserve"> </w:t>
            </w:r>
            <w:r w:rsidR="00165EFB">
              <w:t>Cloud / 3</w:t>
            </w:r>
            <w:r w:rsidR="00165EFB" w:rsidRPr="00165EFB">
              <w:rPr>
                <w:vertAlign w:val="superscript"/>
              </w:rPr>
              <w:t>rd</w:t>
            </w:r>
            <w:r w:rsidR="00165EFB">
              <w:t xml:space="preserve"> Party Provider</w:t>
            </w:r>
          </w:p>
        </w:tc>
      </w:tr>
      <w:tr w:rsidR="001E3682" w:rsidRPr="0060107A" w14:paraId="02B45F6F" w14:textId="77777777" w:rsidTr="001E3682">
        <w:trPr>
          <w:trHeight w:val="632"/>
          <w:jc w:val="center"/>
        </w:trPr>
        <w:tc>
          <w:tcPr>
            <w:tcW w:w="22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0993" w14:textId="77777777" w:rsidR="001E3682" w:rsidRDefault="001E3682" w:rsidP="001E3682">
            <w:pPr>
              <w:pStyle w:val="TableContent"/>
              <w:rPr>
                <w:b/>
                <w:bCs/>
              </w:rPr>
            </w:pPr>
          </w:p>
        </w:tc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B2BDC" w14:textId="77777777" w:rsidR="001E3682" w:rsidRPr="00987C75" w:rsidRDefault="001E3682" w:rsidP="001E3682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</w:p>
        </w:tc>
        <w:tc>
          <w:tcPr>
            <w:tcW w:w="41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7A9A" w14:textId="68066F25" w:rsidR="00987C75" w:rsidRDefault="001E3682" w:rsidP="001E3682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 xml:space="preserve">Please state the platform used (AWS, Azure, etc.): </w:t>
            </w:r>
          </w:p>
          <w:p w14:paraId="59E2D3ED" w14:textId="77777777" w:rsidR="005A1D0D" w:rsidRPr="00987C75" w:rsidRDefault="005A1D0D" w:rsidP="001E3682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</w:p>
          <w:p w14:paraId="03908F6E" w14:textId="77777777" w:rsidR="001E3682" w:rsidRDefault="001E3682" w:rsidP="005A1D0D">
            <w:pPr>
              <w:pStyle w:val="Form"/>
            </w:pPr>
            <w:permStart w:id="1096246887" w:edGrp="everyone"/>
            <w:r w:rsidRPr="00987C75">
              <w:t>___________________________________________</w:t>
            </w:r>
          </w:p>
          <w:permEnd w:id="1096246887"/>
          <w:p w14:paraId="539E807F" w14:textId="696FDD7A" w:rsidR="005A1D0D" w:rsidRPr="00987C75" w:rsidRDefault="005A1D0D" w:rsidP="005A1D0D">
            <w:pPr>
              <w:pStyle w:val="Form"/>
            </w:pPr>
          </w:p>
        </w:tc>
      </w:tr>
      <w:tr w:rsidR="000C3BE1" w:rsidRPr="0060107A" w14:paraId="563D776A" w14:textId="77777777" w:rsidTr="003E2BFC">
        <w:trPr>
          <w:trHeight w:val="632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A7FE1" w14:textId="2C06214B" w:rsidR="000C3BE1" w:rsidRDefault="000C3BE1" w:rsidP="000C3BE1">
            <w:pPr>
              <w:pStyle w:val="TableContent"/>
              <w:jc w:val="left"/>
              <w:rPr>
                <w:b/>
                <w:bCs/>
              </w:rPr>
            </w:pPr>
            <w:permStart w:id="1364341398" w:edGrp="everyone" w:colFirst="1" w:colLast="1"/>
            <w:r>
              <w:rPr>
                <w:b/>
                <w:bCs/>
              </w:rPr>
              <w:t>Expected FootfallCam</w:t>
            </w:r>
            <w:r w:rsidRPr="000C3BE1">
              <w:rPr>
                <w:b/>
                <w:bCs/>
              </w:rPr>
              <w:t>™</w:t>
            </w:r>
            <w:r>
              <w:rPr>
                <w:b/>
                <w:bCs/>
              </w:rPr>
              <w:t xml:space="preserve"> Device Count</w:t>
            </w:r>
            <w:r w:rsidR="00CB2423">
              <w:rPr>
                <w:b/>
                <w:bCs/>
              </w:rPr>
              <w:t xml:space="preserve"> </w:t>
            </w:r>
            <w:r w:rsidR="00CB2423" w:rsidRPr="00987C75">
              <w:rPr>
                <w:b/>
                <w:color w:val="FF0000"/>
                <w:lang w:eastAsia="zh-CN"/>
                <w14:textFill>
                  <w14:solidFill>
                    <w14:srgbClr w14:val="FF0000">
                      <w14:lumMod w14:val="95000"/>
                      <w14:lumOff w14:val="5000"/>
                      <w14:lumMod w14:val="50000"/>
                    </w14:srgbClr>
                  </w14:solidFill>
                </w14:textFill>
              </w:rPr>
              <w:t>*</w:t>
            </w:r>
          </w:p>
        </w:tc>
        <w:tc>
          <w:tcPr>
            <w:tcW w:w="67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4487B" w14:textId="77777777" w:rsidR="000C3BE1" w:rsidRPr="00987C75" w:rsidRDefault="000C3BE1" w:rsidP="005A1D0D">
            <w:pPr>
              <w:pStyle w:val="Form"/>
            </w:pPr>
          </w:p>
        </w:tc>
      </w:tr>
    </w:tbl>
    <w:tbl>
      <w:tblPr>
        <w:tblStyle w:val="TableGridLight3"/>
        <w:tblpPr w:leftFromText="180" w:rightFromText="180" w:vertAnchor="page" w:horzAnchor="margin" w:tblpY="11731"/>
        <w:tblW w:w="9044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"/>
        <w:gridCol w:w="8495"/>
        <w:gridCol w:w="289"/>
      </w:tblGrid>
      <w:tr w:rsidR="00745A59" w:rsidRPr="00E6759D" w14:paraId="5623C51D" w14:textId="77777777" w:rsidTr="00745A59">
        <w:trPr>
          <w:trHeight w:val="227"/>
        </w:trPr>
        <w:tc>
          <w:tcPr>
            <w:tcW w:w="260" w:type="dxa"/>
            <w:shd w:val="clear" w:color="auto" w:fill="DBDBDB"/>
            <w:vAlign w:val="center"/>
          </w:tcPr>
          <w:permEnd w:id="1364341398"/>
          <w:p w14:paraId="43FA0802" w14:textId="77777777" w:rsidR="00745A59" w:rsidRDefault="00745A59" w:rsidP="00745A59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  <w:r>
              <w:rPr>
                <w:color w:val="525252"/>
                <w:szCs w:val="24"/>
                <w:lang w:val="en-GB"/>
              </w:rPr>
              <w:br/>
            </w:r>
          </w:p>
          <w:p w14:paraId="6A1205F2" w14:textId="77777777" w:rsidR="00745A59" w:rsidRPr="00E6759D" w:rsidRDefault="00745A59" w:rsidP="00745A59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  <w:tc>
          <w:tcPr>
            <w:tcW w:w="8495" w:type="dxa"/>
            <w:tcBorders>
              <w:top w:val="nil"/>
              <w:left w:val="nil"/>
              <w:bottom w:val="single" w:sz="8" w:space="0" w:color="525252"/>
              <w:right w:val="nil"/>
            </w:tcBorders>
            <w:shd w:val="clear" w:color="auto" w:fill="DBDBDB"/>
            <w:vAlign w:val="center"/>
            <w:hideMark/>
          </w:tcPr>
          <w:p w14:paraId="507B1138" w14:textId="77777777" w:rsidR="00745A59" w:rsidRPr="002E058F" w:rsidRDefault="00745A59" w:rsidP="00745A59">
            <w:pPr>
              <w:pStyle w:val="Note"/>
            </w:pPr>
            <w:r w:rsidRPr="002E058F">
              <w:t>Note</w:t>
            </w:r>
          </w:p>
        </w:tc>
        <w:tc>
          <w:tcPr>
            <w:tcW w:w="289" w:type="dxa"/>
            <w:shd w:val="clear" w:color="auto" w:fill="DBDBDB"/>
            <w:vAlign w:val="center"/>
          </w:tcPr>
          <w:p w14:paraId="1C50784C" w14:textId="77777777" w:rsidR="00745A59" w:rsidRPr="00E6759D" w:rsidRDefault="00745A59" w:rsidP="00745A59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</w:tr>
      <w:tr w:rsidR="00745A59" w:rsidRPr="00E6759D" w14:paraId="0D5E0ADE" w14:textId="77777777" w:rsidTr="00745A59">
        <w:trPr>
          <w:trHeight w:val="1133"/>
        </w:trPr>
        <w:tc>
          <w:tcPr>
            <w:tcW w:w="260" w:type="dxa"/>
            <w:shd w:val="clear" w:color="auto" w:fill="DBDBDB"/>
            <w:vAlign w:val="center"/>
          </w:tcPr>
          <w:p w14:paraId="354DCAA5" w14:textId="77777777" w:rsidR="00745A59" w:rsidRPr="00E6759D" w:rsidRDefault="00745A59" w:rsidP="00745A59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  <w:tc>
          <w:tcPr>
            <w:tcW w:w="8495" w:type="dxa"/>
            <w:tcBorders>
              <w:top w:val="single" w:sz="8" w:space="0" w:color="525252"/>
              <w:left w:val="nil"/>
              <w:right w:val="nil"/>
            </w:tcBorders>
            <w:shd w:val="clear" w:color="auto" w:fill="DBDBDB"/>
            <w:hideMark/>
          </w:tcPr>
          <w:p w14:paraId="0463DF02" w14:textId="20BB788D" w:rsidR="00745A59" w:rsidRDefault="00745A59" w:rsidP="00962A5F">
            <w:pPr>
              <w:pStyle w:val="Note"/>
              <w:spacing w:line="276" w:lineRule="auto"/>
              <w:rPr>
                <w:b w:val="0"/>
                <w:bCs/>
              </w:rPr>
            </w:pPr>
            <w:r w:rsidRPr="00722D81">
              <w:rPr>
                <w:vertAlign w:val="superscript"/>
              </w:rPr>
              <w:t>1</w:t>
            </w:r>
            <w:r>
              <w:rPr>
                <w:b w:val="0"/>
                <w:bCs/>
              </w:rPr>
              <w:t xml:space="preserve"> </w:t>
            </w:r>
            <w:r w:rsidR="00962A5F">
              <w:rPr>
                <w:b w:val="0"/>
                <w:bCs/>
              </w:rPr>
              <w:t xml:space="preserve">Please refer to </w:t>
            </w:r>
            <w:hyperlink r:id="rId9" w:anchor="26-2-2-system-requirements" w:history="1">
              <w:r w:rsidR="001E3F9F" w:rsidRPr="00852F20">
                <w:rPr>
                  <w:rStyle w:val="Hyperlink"/>
                  <w:b w:val="0"/>
                  <w:bCs/>
                </w:rPr>
                <w:t>https://www.footfallcam.com/people-counting/knowledge-base/chapter-26-hosting-solution-on-on-premise-server#26-2-2-system-requirements</w:t>
              </w:r>
            </w:hyperlink>
            <w:r w:rsidR="001E3F9F">
              <w:rPr>
                <w:b w:val="0"/>
                <w:bCs/>
              </w:rPr>
              <w:t xml:space="preserve"> </w:t>
            </w:r>
            <w:r w:rsidR="00962A5F">
              <w:rPr>
                <w:b w:val="0"/>
                <w:bCs/>
              </w:rPr>
              <w:t xml:space="preserve">for the system requirements to deploy both Primary and Secondary Server. </w:t>
            </w:r>
          </w:p>
          <w:p w14:paraId="59BB3A38" w14:textId="4E108F17" w:rsidR="001E3F9F" w:rsidRPr="001E3F9F" w:rsidRDefault="001E3F9F" w:rsidP="001E3F9F">
            <w:pPr>
              <w:pStyle w:val="Note"/>
              <w:spacing w:line="276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There are plenty of ways to self-host FootfallCam Solutions, which you can learn more in </w:t>
            </w:r>
            <w:hyperlink r:id="rId10" w:history="1">
              <w:r w:rsidRPr="00852F20">
                <w:rPr>
                  <w:rStyle w:val="Hyperlink"/>
                  <w:b w:val="0"/>
                  <w:bCs/>
                </w:rPr>
                <w:t>https://www.footfallcam.com/people-counting/knowledge-base/appendix-a-self-hosting-server-deployment-examples</w:t>
              </w:r>
            </w:hyperlink>
            <w:r>
              <w:rPr>
                <w:b w:val="0"/>
                <w:bCs/>
              </w:rPr>
              <w:t xml:space="preserve">. </w:t>
            </w:r>
          </w:p>
          <w:p w14:paraId="066EF2A6" w14:textId="45496407" w:rsidR="00745A59" w:rsidRPr="00722D81" w:rsidRDefault="00745A59" w:rsidP="00962A5F">
            <w:pPr>
              <w:pStyle w:val="Note"/>
              <w:spacing w:line="276" w:lineRule="auto"/>
              <w:rPr>
                <w:b w:val="0"/>
                <w:bCs/>
              </w:rPr>
            </w:pPr>
            <w:r w:rsidRPr="00722D81">
              <w:rPr>
                <w:bCs/>
                <w:vertAlign w:val="superscript"/>
              </w:rPr>
              <w:t>2</w:t>
            </w:r>
            <w:r w:rsidRPr="00722D81">
              <w:rPr>
                <w:b w:val="0"/>
                <w:vertAlign w:val="superscript"/>
              </w:rPr>
              <w:t xml:space="preserve"> </w:t>
            </w:r>
            <w:r>
              <w:rPr>
                <w:b w:val="0"/>
              </w:rPr>
              <w:t>To understand the network requirements that allows FootfallCam</w:t>
            </w:r>
            <w:r w:rsidRPr="000C3BE1">
              <w:rPr>
                <w:b w:val="0"/>
              </w:rPr>
              <w:t>™</w:t>
            </w:r>
            <w:r>
              <w:rPr>
                <w:b w:val="0"/>
              </w:rPr>
              <w:t xml:space="preserve"> Solution to be fully operational, kindly go to </w:t>
            </w:r>
            <w:bookmarkStart w:id="0" w:name="OLE_LINK1"/>
            <w:r w:rsidR="001E3F9F" w:rsidRPr="001E3F9F">
              <w:rPr>
                <w:b w:val="0"/>
                <w:bCs/>
              </w:rPr>
              <w:fldChar w:fldCharType="begin"/>
            </w:r>
            <w:r w:rsidR="001E3F9F" w:rsidRPr="001E3F9F">
              <w:rPr>
                <w:b w:val="0"/>
                <w:bCs/>
              </w:rPr>
              <w:instrText xml:space="preserve"> HYPERLINK "https://www.footfallcam.com/people-counting/knowledge-base/chapter-26-hosting-solution-on-on-premise-server#26-2-3-networking-requirements" </w:instrText>
            </w:r>
            <w:r w:rsidR="001E3F9F" w:rsidRPr="001E3F9F">
              <w:rPr>
                <w:b w:val="0"/>
                <w:bCs/>
              </w:rPr>
              <w:fldChar w:fldCharType="separate"/>
            </w:r>
            <w:r w:rsidR="001E3F9F" w:rsidRPr="001E3F9F">
              <w:rPr>
                <w:rStyle w:val="Hyperlink"/>
                <w:b w:val="0"/>
                <w:bCs/>
              </w:rPr>
              <w:t>https://www.footfallcam.com/people-counting/knowledge-base/chapter-26-hosting-solution-on-on-premise-server#26-2-3-networking-requirements</w:t>
            </w:r>
            <w:r w:rsidR="001E3F9F" w:rsidRPr="001E3F9F">
              <w:rPr>
                <w:b w:val="0"/>
                <w:bCs/>
              </w:rPr>
              <w:fldChar w:fldCharType="end"/>
            </w:r>
            <w:bookmarkEnd w:id="0"/>
            <w:r w:rsidR="001E3F9F">
              <w:t xml:space="preserve"> </w:t>
            </w:r>
            <w:r>
              <w:rPr>
                <w:b w:val="0"/>
              </w:rPr>
              <w:t xml:space="preserve">to learn more.  </w:t>
            </w:r>
          </w:p>
        </w:tc>
        <w:tc>
          <w:tcPr>
            <w:tcW w:w="289" w:type="dxa"/>
            <w:shd w:val="clear" w:color="auto" w:fill="DBDBDB"/>
            <w:vAlign w:val="center"/>
          </w:tcPr>
          <w:p w14:paraId="695F7024" w14:textId="77777777" w:rsidR="00745A59" w:rsidRPr="00E6759D" w:rsidRDefault="00745A59" w:rsidP="00745A59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</w:tr>
    </w:tbl>
    <w:p w14:paraId="2472F5C4" w14:textId="60AE0CE5" w:rsidR="00987C75" w:rsidRDefault="00987C75">
      <w:pPr>
        <w:spacing w:line="259" w:lineRule="auto"/>
        <w:jc w:val="left"/>
        <w:rPr>
          <w:rFonts w:eastAsia="Calibri" w:cs="Times New Roman"/>
        </w:rPr>
      </w:pPr>
    </w:p>
    <w:tbl>
      <w:tblPr>
        <w:tblStyle w:val="TableGrid10"/>
        <w:tblpPr w:leftFromText="180" w:rightFromText="180" w:vertAnchor="page" w:horzAnchor="margin" w:tblpY="1516"/>
        <w:tblW w:w="8995" w:type="dxa"/>
        <w:tblInd w:w="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Look w:val="04A0" w:firstRow="1" w:lastRow="0" w:firstColumn="1" w:lastColumn="0" w:noHBand="0" w:noVBand="1"/>
      </w:tblPr>
      <w:tblGrid>
        <w:gridCol w:w="1345"/>
        <w:gridCol w:w="1890"/>
        <w:gridCol w:w="810"/>
        <w:gridCol w:w="900"/>
        <w:gridCol w:w="1530"/>
        <w:gridCol w:w="2520"/>
      </w:tblGrid>
      <w:tr w:rsidR="00B579C9" w:rsidRPr="0060107A" w14:paraId="6EBDA137" w14:textId="2B32F62B" w:rsidTr="00CB2423">
        <w:trPr>
          <w:trHeight w:val="293"/>
        </w:trPr>
        <w:tc>
          <w:tcPr>
            <w:tcW w:w="6475" w:type="dxa"/>
            <w:gridSpan w:val="5"/>
            <w:tcBorders>
              <w:top w:val="single" w:sz="4" w:space="0" w:color="002060"/>
              <w:left w:val="single" w:sz="4" w:space="0" w:color="002060"/>
              <w:bottom w:val="single" w:sz="4" w:space="0" w:color="auto"/>
              <w:right w:val="single" w:sz="4" w:space="0" w:color="002060"/>
            </w:tcBorders>
            <w:shd w:val="clear" w:color="auto" w:fill="002060"/>
            <w:vAlign w:val="center"/>
            <w:hideMark/>
          </w:tcPr>
          <w:p w14:paraId="33BCD82A" w14:textId="77777777" w:rsidR="00B579C9" w:rsidRPr="0060107A" w:rsidRDefault="00B579C9" w:rsidP="00962A5F">
            <w:pPr>
              <w:pStyle w:val="TableHeading"/>
              <w:rPr>
                <w:szCs w:val="22"/>
                <w:lang w:eastAsia="zh-CN"/>
              </w:rPr>
            </w:pPr>
            <w:r>
              <w:rPr>
                <w:lang w:eastAsia="zh-CN"/>
              </w:rPr>
              <w:lastRenderedPageBreak/>
              <w:t>Primary Server Configuration</w:t>
            </w:r>
          </w:p>
        </w:tc>
        <w:tc>
          <w:tcPr>
            <w:tcW w:w="2520" w:type="dxa"/>
            <w:tcBorders>
              <w:top w:val="single" w:sz="4" w:space="0" w:color="002060"/>
              <w:left w:val="single" w:sz="4" w:space="0" w:color="002060"/>
              <w:bottom w:val="single" w:sz="4" w:space="0" w:color="auto"/>
              <w:right w:val="single" w:sz="4" w:space="0" w:color="002060"/>
            </w:tcBorders>
            <w:shd w:val="clear" w:color="auto" w:fill="002060"/>
          </w:tcPr>
          <w:p w14:paraId="5D1A9EF8" w14:textId="77777777" w:rsidR="00B579C9" w:rsidRDefault="00B579C9" w:rsidP="00962A5F">
            <w:pPr>
              <w:pStyle w:val="TableHeading"/>
            </w:pPr>
          </w:p>
        </w:tc>
      </w:tr>
      <w:tr w:rsidR="00CB2423" w:rsidRPr="0060107A" w14:paraId="41CDDB19" w14:textId="615177A5" w:rsidTr="00801C69">
        <w:trPr>
          <w:trHeight w:val="654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EB2A3" w14:textId="77777777" w:rsidR="00CB2423" w:rsidRPr="005E70BA" w:rsidRDefault="00CB2423" w:rsidP="00962A5F">
            <w:pPr>
              <w:pStyle w:val="TableContent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Server Type </w:t>
            </w:r>
            <w:r w:rsidRPr="000C3BE1">
              <w:rPr>
                <w:b/>
                <w:color w:val="FF0000"/>
                <w:lang w:eastAsia="zh-CN"/>
                <w14:textFill>
                  <w14:solidFill>
                    <w14:srgbClr w14:val="FF0000">
                      <w14:lumMod w14:val="95000"/>
                      <w14:lumOff w14:val="5000"/>
                      <w14:lumMod w14:val="50000"/>
                    </w14:srgbClr>
                  </w14:solidFill>
                </w14:textFill>
              </w:rPr>
              <w:t>*</w:t>
            </w:r>
          </w:p>
        </w:tc>
        <w:permStart w:id="1117143949" w:edGrp="everyone"/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9781A91" w14:textId="620893C6" w:rsidR="00CB2423" w:rsidRPr="00987C75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-11339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117143949"/>
            <w:r w:rsidR="00CB2423" w:rsidRPr="00987C75">
              <w:t xml:space="preserve"> Physical Machine</w:t>
            </w:r>
            <w:r w:rsidR="00CB2423">
              <w:t xml:space="preserve"> / Cloud Instance</w:t>
            </w:r>
          </w:p>
        </w:tc>
        <w:permStart w:id="1206812074" w:edGrp="everyone"/>
        <w:tc>
          <w:tcPr>
            <w:tcW w:w="40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67CFD5" w14:textId="6C349966" w:rsidR="00CB2423" w:rsidRPr="00987C75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12135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206812074"/>
            <w:r w:rsidR="00CB2423" w:rsidRPr="00987C75">
              <w:t xml:space="preserve"> Virtual Machine</w:t>
            </w:r>
            <w:r w:rsidR="00CB2423">
              <w:t xml:space="preserve"> (On-premise / Local Server) </w:t>
            </w:r>
          </w:p>
        </w:tc>
      </w:tr>
      <w:tr w:rsidR="00CB2423" w:rsidRPr="0060107A" w14:paraId="742B3D1B" w14:textId="629CDE84" w:rsidTr="00CB2423">
        <w:trPr>
          <w:trHeight w:val="551"/>
        </w:trPr>
        <w:tc>
          <w:tcPr>
            <w:tcW w:w="13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5B1FC2" w14:textId="77777777" w:rsidR="00CB2423" w:rsidRDefault="00CB2423" w:rsidP="00962A5F">
            <w:pPr>
              <w:pStyle w:val="TableContent"/>
              <w:jc w:val="left"/>
              <w:rPr>
                <w:b/>
                <w:bCs/>
              </w:rPr>
            </w:pPr>
            <w:permStart w:id="1624467088" w:edGrp="everyone" w:colFirst="2" w:colLast="2"/>
            <w:r>
              <w:rPr>
                <w:b/>
                <w:bCs/>
              </w:rPr>
              <w:t>Server Specification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0880" w14:textId="77777777" w:rsidR="00CB2423" w:rsidRPr="00987C75" w:rsidRDefault="00CB2423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>CPU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 xml:space="preserve"> </w:t>
            </w:r>
            <w:r w:rsidRPr="00987C75">
              <w:rPr>
                <w:rFonts w:ascii="Segoe UI Symbol" w:eastAsia="HelveticaNeueLT Std Lt Cn" w:hAnsi="Segoe UI Symbol" w:cs="Segoe UI Symbol"/>
                <w:color w:val="FF0000"/>
                <w:sz w:val="16"/>
                <w:lang w:val="en-GB"/>
              </w:rPr>
              <w:t>*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br/>
              <w:t>(Model / Core count / Clock speed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15A60" w14:textId="77777777" w:rsidR="00CB2423" w:rsidRPr="00987C75" w:rsidRDefault="00CB2423" w:rsidP="005A1D0D">
            <w:pPr>
              <w:pStyle w:val="Form"/>
            </w:pPr>
          </w:p>
        </w:tc>
      </w:tr>
      <w:tr w:rsidR="00CB2423" w:rsidRPr="0060107A" w14:paraId="109C7AEE" w14:textId="2FC4E859" w:rsidTr="00CB2423">
        <w:trPr>
          <w:trHeight w:val="586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D42726" w14:textId="77777777" w:rsidR="00CB2423" w:rsidRDefault="00CB2423" w:rsidP="00962A5F">
            <w:pPr>
              <w:pStyle w:val="TableContent"/>
              <w:jc w:val="left"/>
              <w:rPr>
                <w:b/>
                <w:bCs/>
              </w:rPr>
            </w:pPr>
            <w:permStart w:id="49430832" w:edGrp="everyone" w:colFirst="2" w:colLast="2"/>
            <w:permEnd w:id="1624467088"/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EBDD7" w14:textId="77777777" w:rsidR="00CB2423" w:rsidRPr="00987C75" w:rsidRDefault="00CB2423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System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Memory (GB)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5F25" w14:textId="77777777" w:rsidR="00CB2423" w:rsidRPr="00987C75" w:rsidRDefault="00CB2423" w:rsidP="005A1D0D">
            <w:pPr>
              <w:pStyle w:val="Form"/>
            </w:pPr>
          </w:p>
        </w:tc>
      </w:tr>
      <w:tr w:rsidR="00CB2423" w:rsidRPr="0060107A" w14:paraId="1F42EC90" w14:textId="4BD8ECDA" w:rsidTr="00CB2423">
        <w:trPr>
          <w:trHeight w:val="68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24C849" w14:textId="77777777" w:rsidR="00CB2423" w:rsidRDefault="00CB2423" w:rsidP="00962A5F">
            <w:pPr>
              <w:pStyle w:val="TableContent"/>
              <w:jc w:val="left"/>
              <w:rPr>
                <w:b/>
                <w:bCs/>
              </w:rPr>
            </w:pPr>
            <w:permStart w:id="1025843690" w:edGrp="everyone" w:colFirst="2" w:colLast="2"/>
            <w:permEnd w:id="49430832"/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91D4" w14:textId="77777777" w:rsidR="00CB2423" w:rsidRPr="00987C75" w:rsidRDefault="00CB2423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Storage(s)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  <w:p w14:paraId="49FB4EC7" w14:textId="77777777" w:rsidR="00CB2423" w:rsidRPr="00987C75" w:rsidRDefault="00CB2423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>(With Drive Letter(s) indicated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33BF0" w14:textId="77777777" w:rsidR="00CB2423" w:rsidRPr="00987C75" w:rsidRDefault="00CB2423" w:rsidP="005A1D0D">
            <w:pPr>
              <w:pStyle w:val="Form"/>
            </w:pPr>
          </w:p>
        </w:tc>
      </w:tr>
      <w:permEnd w:id="1025843690"/>
      <w:tr w:rsidR="00CB2423" w:rsidRPr="0060107A" w14:paraId="3FEFA6A8" w14:textId="031F50BD" w:rsidTr="00CB2423">
        <w:trPr>
          <w:trHeight w:val="584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7A06C9" w14:textId="77777777" w:rsidR="00CB2423" w:rsidRDefault="00CB2423" w:rsidP="00962A5F">
            <w:pPr>
              <w:pStyle w:val="TableContent"/>
              <w:jc w:val="left"/>
              <w:rPr>
                <w:b/>
                <w:bCs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328E2" w14:textId="77777777" w:rsidR="00CB2423" w:rsidRPr="00987C75" w:rsidRDefault="00CB2423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Operating System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br/>
              <w:t>(Version / Edition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92160" w14:textId="5F7AB8EE" w:rsidR="00CB2423" w:rsidRPr="00987C75" w:rsidRDefault="00CB2423" w:rsidP="005A1D0D">
            <w:pPr>
              <w:pStyle w:val="Form"/>
            </w:pPr>
            <w:r w:rsidRPr="00987C75">
              <w:t xml:space="preserve">Windows Server </w:t>
            </w:r>
            <w:permStart w:id="14637872" w:edGrp="everyone"/>
            <w:r w:rsidRPr="00987C75">
              <w:t>__________________________________</w:t>
            </w:r>
            <w:permEnd w:id="14637872"/>
          </w:p>
        </w:tc>
      </w:tr>
      <w:tr w:rsidR="00CB2423" w:rsidRPr="0060107A" w14:paraId="4D90D7E6" w14:textId="53323AFD" w:rsidTr="00CB2423">
        <w:trPr>
          <w:trHeight w:val="61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D9535F" w14:textId="77777777" w:rsidR="00CB2423" w:rsidRDefault="00CB2423" w:rsidP="00962A5F">
            <w:pPr>
              <w:pStyle w:val="TableContent"/>
              <w:jc w:val="left"/>
              <w:rPr>
                <w:b/>
                <w:bCs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04346" w14:textId="77777777" w:rsidR="00CB2423" w:rsidRPr="00987C75" w:rsidRDefault="00CB2423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SQL Server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br/>
              <w:t>(Version / Edition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E7F5" w14:textId="7AD1EEBC" w:rsidR="00CB2423" w:rsidRPr="00987C75" w:rsidRDefault="00CB2423" w:rsidP="005A1D0D">
            <w:pPr>
              <w:pStyle w:val="Form"/>
            </w:pPr>
            <w:r w:rsidRPr="00987C75">
              <w:t xml:space="preserve">SQL Server </w:t>
            </w:r>
            <w:permStart w:id="1171599294" w:edGrp="everyone"/>
            <w:r w:rsidRPr="00987C75">
              <w:t>________________________________________</w:t>
            </w:r>
            <w:permEnd w:id="1171599294"/>
          </w:p>
        </w:tc>
      </w:tr>
      <w:tr w:rsidR="00CB2423" w:rsidRPr="0060107A" w14:paraId="393B723D" w14:textId="358878FF" w:rsidTr="00E83B95">
        <w:trPr>
          <w:trHeight w:val="66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B77E60" w14:textId="77777777" w:rsidR="00CB2423" w:rsidRDefault="00CB2423" w:rsidP="00962A5F">
            <w:pPr>
              <w:pStyle w:val="TableContent"/>
              <w:jc w:val="left"/>
              <w:rPr>
                <w:b/>
                <w:bCs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81153" w14:textId="2D887C6D" w:rsidR="00CB2423" w:rsidRPr="00987C75" w:rsidRDefault="00CB2423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>Network Type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</w:tc>
        <w:permStart w:id="639578612" w:edGrp="everyone"/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6A40E" w14:textId="204AAEFE" w:rsidR="00CB2423" w:rsidRPr="00987C75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747080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639578612"/>
            <w:r w:rsidR="00CB2423">
              <w:t xml:space="preserve"> Public Network (With Public IP </w:t>
            </w:r>
            <w:r w:rsidR="00801C69">
              <w:t xml:space="preserve">ready)      </w:t>
            </w:r>
            <w:r w:rsidR="00CB2423">
              <w:t xml:space="preserve">  </w:t>
            </w:r>
            <w:permStart w:id="230244352" w:edGrp="everyone"/>
            <w:sdt>
              <w:sdtPr>
                <w:id w:val="-180183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230244352"/>
            <w:r w:rsidR="00CB2423" w:rsidRPr="00987C75">
              <w:t xml:space="preserve"> </w:t>
            </w:r>
            <w:r w:rsidR="00CB2423">
              <w:t>Private Network</w:t>
            </w:r>
          </w:p>
        </w:tc>
      </w:tr>
      <w:tr w:rsidR="00801C69" w:rsidRPr="0060107A" w14:paraId="2BE9B265" w14:textId="6120899F" w:rsidTr="00277137">
        <w:trPr>
          <w:trHeight w:val="66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473C3F" w14:textId="77777777" w:rsidR="00801C69" w:rsidRDefault="00801C69" w:rsidP="00962A5F">
            <w:pPr>
              <w:pStyle w:val="TableContent"/>
              <w:jc w:val="left"/>
              <w:rPr>
                <w:b/>
                <w:bCs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EDF8" w14:textId="2935AE38" w:rsidR="00801C69" w:rsidRPr="00987C75" w:rsidRDefault="00801C69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>IP Address</w:t>
            </w: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 (IPv4)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7F1D" w14:textId="77777777" w:rsidR="00801C69" w:rsidRPr="00987C75" w:rsidRDefault="00801C69" w:rsidP="005A1D0D">
            <w:pPr>
              <w:pStyle w:val="Form"/>
            </w:pPr>
          </w:p>
        </w:tc>
      </w:tr>
      <w:tr w:rsidR="001E3F9F" w:rsidRPr="0060107A" w14:paraId="60BA629C" w14:textId="77777777" w:rsidTr="00AA2097">
        <w:trPr>
          <w:trHeight w:val="665"/>
        </w:trPr>
        <w:tc>
          <w:tcPr>
            <w:tcW w:w="134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79B86F" w14:textId="08D6B532" w:rsidR="001E3F9F" w:rsidRDefault="001E3F9F" w:rsidP="00962A5F">
            <w:pPr>
              <w:pStyle w:val="TableConten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Remote Access Details </w:t>
            </w:r>
            <w:r w:rsidRPr="00987C75">
              <w:rPr>
                <w:rFonts w:ascii="Segoe UI Symbol" w:hAnsi="Segoe UI Symbol" w:cs="Segoe UI Symbol"/>
                <w:b/>
                <w:bCs/>
                <w:color w:val="FF0000"/>
                <w14:textFill>
                  <w14:solidFill>
                    <w14:srgbClr w14:val="FF0000">
                      <w14:lumMod w14:val="95000"/>
                      <w14:lumOff w14:val="5000"/>
                      <w14:lumMod w14:val="50000"/>
                    </w14:srgbClr>
                  </w14:solidFill>
                </w14:textFill>
              </w:rPr>
              <w:t>*</w:t>
            </w:r>
          </w:p>
        </w:tc>
        <w:permStart w:id="2140569454" w:edGrp="everyone"/>
        <w:tc>
          <w:tcPr>
            <w:tcW w:w="76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4799D" w14:textId="3F511ACD" w:rsidR="001E3F9F" w:rsidRPr="00987C75" w:rsidRDefault="00B22CA2" w:rsidP="005A1D0D">
            <w:pPr>
              <w:pStyle w:val="Form"/>
              <w:jc w:val="right"/>
              <w:rPr>
                <w:rFonts w:ascii="Segoe UI Symbol" w:hAnsi="Segoe UI Symbol" w:cs="Segoe UI Symbol"/>
              </w:rPr>
            </w:pPr>
            <w:sdt>
              <w:sdtPr>
                <w:rPr>
                  <w:rFonts w:ascii="Segoe UI Symbol" w:hAnsi="Segoe UI Symbol" w:cs="Segoe UI Symbol"/>
                </w:rPr>
                <w:id w:val="46563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2140569454"/>
            <w:r w:rsidR="001E3F9F">
              <w:t xml:space="preserve"> Remote Desktop Connection     </w:t>
            </w:r>
            <w:r w:rsidR="005A1D0D">
              <w:t xml:space="preserve">       </w:t>
            </w:r>
            <w:permStart w:id="740782458" w:edGrp="everyone"/>
            <w:sdt>
              <w:sdtPr>
                <w:id w:val="-802698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740782458"/>
            <w:r w:rsidR="001E3F9F">
              <w:t xml:space="preserve"> TeamViewer     </w:t>
            </w:r>
            <w:r w:rsidR="005A1D0D">
              <w:t xml:space="preserve">      </w:t>
            </w:r>
            <w:r w:rsidR="001E3F9F">
              <w:t xml:space="preserve"> </w:t>
            </w:r>
            <w:permStart w:id="1256138345" w:edGrp="everyone"/>
            <w:sdt>
              <w:sdtPr>
                <w:id w:val="-58782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256138345"/>
            <w:r w:rsidR="001E3F9F">
              <w:t xml:space="preserve"> Anydesk   </w:t>
            </w:r>
            <w:r w:rsidR="005A1D0D">
              <w:t xml:space="preserve">     </w:t>
            </w:r>
            <w:r w:rsidR="001E3F9F">
              <w:t xml:space="preserve">   </w:t>
            </w:r>
            <w:permStart w:id="922909515" w:edGrp="everyone"/>
            <w:sdt>
              <w:sdtPr>
                <w:id w:val="141705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922909515"/>
            <w:r w:rsidR="001E3F9F">
              <w:t xml:space="preserve"> Other, please pecify: </w:t>
            </w:r>
            <w:r w:rsidR="001E3F9F">
              <w:br/>
            </w:r>
            <w:permStart w:id="1216500085" w:edGrp="everyone"/>
            <w:r w:rsidR="001E3F9F">
              <w:rPr>
                <w:rFonts w:ascii="Segoe UI Symbol" w:hAnsi="Segoe UI Symbol" w:cs="Segoe UI Symbol"/>
              </w:rPr>
              <w:t>_____________________________</w:t>
            </w:r>
            <w:permEnd w:id="1216500085"/>
          </w:p>
        </w:tc>
      </w:tr>
      <w:tr w:rsidR="001E3F9F" w:rsidRPr="0060107A" w14:paraId="0D2E6DD0" w14:textId="77777777" w:rsidTr="001E3F9F">
        <w:trPr>
          <w:trHeight w:val="2327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84D762" w14:textId="77777777" w:rsidR="001E3F9F" w:rsidRDefault="001E3F9F" w:rsidP="00962A5F">
            <w:pPr>
              <w:pStyle w:val="TableContent"/>
              <w:jc w:val="left"/>
              <w:rPr>
                <w:b/>
                <w:bCs/>
              </w:rPr>
            </w:pPr>
            <w:permStart w:id="838028537" w:edGrp="everyone" w:colFirst="2" w:colLast="2"/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11098" w14:textId="77777777" w:rsidR="001E3F9F" w:rsidRDefault="001E3F9F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Detailed Access Instruction </w:t>
            </w: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vertAlign w:val="superscript"/>
                <w:lang w:val="en-GB"/>
              </w:rPr>
              <w:t>3</w:t>
            </w:r>
          </w:p>
          <w:p w14:paraId="4C47B6CC" w14:textId="7B70F140" w:rsidR="001E3F9F" w:rsidRPr="001E3F9F" w:rsidRDefault="001E3F9F" w:rsidP="00962A5F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  <w:r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>(Host Address, Username, Password, VPN Connection, Token Access, etc.)</w:t>
            </w:r>
          </w:p>
        </w:tc>
        <w:tc>
          <w:tcPr>
            <w:tcW w:w="57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9509" w14:textId="77777777" w:rsidR="001E3F9F" w:rsidRPr="00987C75" w:rsidRDefault="001E3F9F" w:rsidP="005A1D0D">
            <w:pPr>
              <w:pStyle w:val="Form"/>
            </w:pPr>
          </w:p>
        </w:tc>
      </w:tr>
      <w:permEnd w:id="838028537"/>
      <w:tr w:rsidR="001F1C98" w:rsidRPr="0060107A" w14:paraId="513653AE" w14:textId="69B55A04" w:rsidTr="001F1C98">
        <w:trPr>
          <w:trHeight w:val="203"/>
        </w:trPr>
        <w:tc>
          <w:tcPr>
            <w:tcW w:w="8995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D4B4D87" w14:textId="4FF2AC5C" w:rsidR="001F1C98" w:rsidRPr="001F1C98" w:rsidRDefault="001F1C98" w:rsidP="001F1C98">
            <w:pPr>
              <w:pStyle w:val="TableHeading"/>
              <w:rPr>
                <w:lang w:eastAsia="zh-CN"/>
              </w:rPr>
            </w:pPr>
            <w:r>
              <w:rPr>
                <w:lang w:eastAsia="zh-CN"/>
              </w:rPr>
              <w:t>Secondary Server Configuration</w:t>
            </w:r>
          </w:p>
        </w:tc>
      </w:tr>
      <w:tr w:rsidR="001F1C98" w:rsidRPr="0060107A" w14:paraId="7CEB4AE2" w14:textId="77777777" w:rsidTr="00801C69">
        <w:trPr>
          <w:trHeight w:val="665"/>
        </w:trPr>
        <w:tc>
          <w:tcPr>
            <w:tcW w:w="13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401548" w14:textId="69A4AF98" w:rsidR="001F1C98" w:rsidRDefault="001F1C98" w:rsidP="001F1C98">
            <w:pPr>
              <w:pStyle w:val="TableContent"/>
              <w:jc w:val="left"/>
            </w:pPr>
            <w:r>
              <w:rPr>
                <w:b/>
                <w:bCs/>
                <w:lang w:eastAsia="zh-CN"/>
              </w:rPr>
              <w:t xml:space="preserve">Server Type </w:t>
            </w:r>
            <w:r w:rsidRPr="000C3BE1">
              <w:rPr>
                <w:b/>
                <w:color w:val="FF0000"/>
                <w:lang w:eastAsia="zh-CN"/>
                <w14:textFill>
                  <w14:solidFill>
                    <w14:srgbClr w14:val="FF0000">
                      <w14:lumMod w14:val="95000"/>
                      <w14:lumOff w14:val="5000"/>
                      <w14:lumMod w14:val="50000"/>
                    </w14:srgbClr>
                  </w14:solidFill>
                </w14:textFill>
              </w:rPr>
              <w:t>*</w:t>
            </w:r>
          </w:p>
        </w:tc>
        <w:permStart w:id="1476792109" w:edGrp="everyone"/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7D150A" w14:textId="2108E7A6" w:rsidR="001F1C98" w:rsidRPr="00987C75" w:rsidRDefault="00B22CA2" w:rsidP="005A1D0D">
            <w:pPr>
              <w:pStyle w:val="Form"/>
              <w:rPr>
                <w:b/>
                <w:bCs/>
              </w:rPr>
            </w:pPr>
            <w:sdt>
              <w:sdtPr>
                <w:rPr>
                  <w:rFonts w:ascii="Segoe UI Symbol" w:hAnsi="Segoe UI Symbol" w:cs="Segoe UI Symbol"/>
                </w:rPr>
                <w:id w:val="-1140417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476792109"/>
            <w:r w:rsidR="001F1C98" w:rsidRPr="00987C75">
              <w:t xml:space="preserve"> Physical Machine</w:t>
            </w:r>
            <w:r w:rsidR="001F1C98">
              <w:t xml:space="preserve"> / Cloud Instance</w:t>
            </w:r>
          </w:p>
        </w:tc>
        <w:permStart w:id="1129455208" w:edGrp="everyone"/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04E27F" w14:textId="0F6B9934" w:rsidR="001F1C98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-985166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129455208"/>
            <w:r w:rsidR="001F1C98" w:rsidRPr="00987C75">
              <w:t xml:space="preserve"> Virtual Machine</w:t>
            </w:r>
          </w:p>
          <w:p w14:paraId="749D0F13" w14:textId="6572100E" w:rsidR="001F1C98" w:rsidRPr="00987C75" w:rsidRDefault="001F1C98" w:rsidP="005A1D0D">
            <w:pPr>
              <w:pStyle w:val="Form"/>
            </w:pPr>
            <w:r>
              <w:t>(On-Premise / Local Server)</w:t>
            </w:r>
          </w:p>
        </w:tc>
        <w:permStart w:id="1191327545" w:edGrp="everyone"/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584210" w14:textId="25B4B206" w:rsidR="001F1C98" w:rsidRPr="00987C75" w:rsidRDefault="00B22CA2" w:rsidP="005A1D0D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292406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191327545"/>
            <w:r w:rsidR="001F1C98" w:rsidRPr="00987C75">
              <w:t xml:space="preserve"> </w:t>
            </w:r>
            <w:r w:rsidR="001F1C98">
              <w:t xml:space="preserve">Nested </w:t>
            </w:r>
            <w:r w:rsidR="001F1C98" w:rsidRPr="00987C75">
              <w:t>Virtual Machine</w:t>
            </w:r>
            <w:r w:rsidR="001F1C98">
              <w:t xml:space="preserve"> </w:t>
            </w:r>
            <w:r w:rsidR="001F1C98">
              <w:br/>
              <w:t>(Hosted within Primary Server)</w:t>
            </w:r>
          </w:p>
        </w:tc>
      </w:tr>
      <w:tr w:rsidR="00801C69" w:rsidRPr="0060107A" w14:paraId="06C5FFE5" w14:textId="77777777" w:rsidTr="00460FF8">
        <w:trPr>
          <w:trHeight w:val="665"/>
        </w:trPr>
        <w:tc>
          <w:tcPr>
            <w:tcW w:w="134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4AED0E" w14:textId="74F6B766" w:rsidR="00801C69" w:rsidRDefault="00801C69" w:rsidP="001F1C98">
            <w:pPr>
              <w:pStyle w:val="TableContent"/>
              <w:jc w:val="left"/>
              <w:rPr>
                <w:b/>
                <w:bCs/>
              </w:rPr>
            </w:pPr>
            <w:permStart w:id="1052459377" w:edGrp="everyone" w:colFirst="2" w:colLast="2"/>
            <w:r>
              <w:rPr>
                <w:b/>
                <w:bCs/>
              </w:rPr>
              <w:t>Server Specification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5064D" w14:textId="37E6C1A3" w:rsidR="00801C69" w:rsidRPr="00987C75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>CPU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 xml:space="preserve"> </w:t>
            </w:r>
            <w:r w:rsidRPr="00987C75">
              <w:rPr>
                <w:rFonts w:ascii="Segoe UI Symbol" w:eastAsia="HelveticaNeueLT Std Lt Cn" w:hAnsi="Segoe UI Symbol" w:cs="Segoe UI Symbol"/>
                <w:color w:val="FF0000"/>
                <w:sz w:val="16"/>
                <w:lang w:val="en-GB"/>
              </w:rPr>
              <w:t>*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br/>
              <w:t>(Model / Core count / Clock speed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ADD3B" w14:textId="77777777" w:rsidR="00801C69" w:rsidRPr="00987C75" w:rsidRDefault="00801C69" w:rsidP="005A1D0D">
            <w:pPr>
              <w:pStyle w:val="Form"/>
            </w:pPr>
          </w:p>
        </w:tc>
      </w:tr>
      <w:tr w:rsidR="00801C69" w:rsidRPr="0060107A" w14:paraId="699C6443" w14:textId="77777777" w:rsidTr="00472A03">
        <w:trPr>
          <w:trHeight w:val="66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00F861" w14:textId="77777777" w:rsidR="00801C69" w:rsidRDefault="00801C69" w:rsidP="001F1C98">
            <w:pPr>
              <w:pStyle w:val="TableContent"/>
              <w:jc w:val="left"/>
              <w:rPr>
                <w:b/>
                <w:bCs/>
              </w:rPr>
            </w:pPr>
            <w:permStart w:id="748646104" w:edGrp="everyone" w:colFirst="2" w:colLast="2"/>
            <w:permEnd w:id="1052459377"/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58D49" w14:textId="2FBF44B1" w:rsidR="00801C69" w:rsidRPr="00987C75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System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Memory (GB)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7702" w14:textId="77777777" w:rsidR="00801C69" w:rsidRPr="00987C75" w:rsidRDefault="00801C69" w:rsidP="005A1D0D">
            <w:pPr>
              <w:pStyle w:val="Form"/>
            </w:pPr>
          </w:p>
        </w:tc>
      </w:tr>
      <w:tr w:rsidR="00801C69" w:rsidRPr="0060107A" w14:paraId="36B47688" w14:textId="77777777" w:rsidTr="00170E16">
        <w:trPr>
          <w:trHeight w:val="66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9E64F8" w14:textId="77777777" w:rsidR="00801C69" w:rsidRDefault="00801C69" w:rsidP="001F1C98">
            <w:pPr>
              <w:pStyle w:val="TableContent"/>
              <w:jc w:val="left"/>
              <w:rPr>
                <w:b/>
                <w:bCs/>
              </w:rPr>
            </w:pPr>
            <w:permStart w:id="1086062733" w:edGrp="everyone" w:colFirst="2" w:colLast="2"/>
            <w:permEnd w:id="748646104"/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40FBB" w14:textId="77777777" w:rsidR="00801C69" w:rsidRPr="00987C75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Storage(s)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  <w:p w14:paraId="55943E88" w14:textId="1C4C47FC" w:rsidR="00801C69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>(With Drive Letter(s) indicated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BD197" w14:textId="77777777" w:rsidR="00801C69" w:rsidRPr="00987C75" w:rsidRDefault="00801C69" w:rsidP="005A1D0D">
            <w:pPr>
              <w:pStyle w:val="Form"/>
            </w:pPr>
          </w:p>
        </w:tc>
      </w:tr>
      <w:permEnd w:id="1086062733"/>
      <w:tr w:rsidR="00801C69" w:rsidRPr="0060107A" w14:paraId="228C47D2" w14:textId="77777777" w:rsidTr="003D75A0">
        <w:trPr>
          <w:trHeight w:val="66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DC5BC8" w14:textId="77777777" w:rsidR="00801C69" w:rsidRDefault="00801C69" w:rsidP="001F1C98">
            <w:pPr>
              <w:pStyle w:val="TableContent"/>
              <w:jc w:val="left"/>
              <w:rPr>
                <w:b/>
                <w:bCs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E756" w14:textId="7AAC187B" w:rsidR="00801C69" w:rsidRPr="00987C75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Operating System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br/>
              <w:t>(Version / Edition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42C17" w14:textId="614799C5" w:rsidR="00801C69" w:rsidRPr="00987C75" w:rsidRDefault="00801C69" w:rsidP="005A1D0D">
            <w:pPr>
              <w:pStyle w:val="Form"/>
            </w:pPr>
            <w:r>
              <w:t xml:space="preserve">Ubuntu Server </w:t>
            </w:r>
            <w:permStart w:id="1003708413" w:edGrp="everyone"/>
            <w:r>
              <w:t>____</w:t>
            </w:r>
            <w:r w:rsidRPr="00987C75">
              <w:t>__________________________________</w:t>
            </w:r>
            <w:permEnd w:id="1003708413"/>
          </w:p>
        </w:tc>
      </w:tr>
      <w:tr w:rsidR="00801C69" w:rsidRPr="0060107A" w14:paraId="397044E6" w14:textId="77777777" w:rsidTr="00537021">
        <w:trPr>
          <w:trHeight w:val="66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6E06C4" w14:textId="77777777" w:rsidR="00801C69" w:rsidRDefault="00801C69" w:rsidP="001F1C98">
            <w:pPr>
              <w:pStyle w:val="TableContent"/>
              <w:jc w:val="left"/>
              <w:rPr>
                <w:b/>
                <w:bCs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648C6" w14:textId="230FFA9B" w:rsidR="00801C69" w:rsidRPr="00987C75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>Network Type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</w:tc>
        <w:permStart w:id="1155860371" w:edGrp="everyone"/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863EB" w14:textId="36651D73" w:rsidR="00801C69" w:rsidRDefault="00B22CA2" w:rsidP="005D4FC1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19458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155860371"/>
            <w:r w:rsidR="00801C69">
              <w:t xml:space="preserve"> Public Network (With Public IP ready) </w:t>
            </w:r>
          </w:p>
          <w:permStart w:id="2139896812" w:edGrp="everyone"/>
          <w:p w14:paraId="0F0477B0" w14:textId="0BD2587B" w:rsidR="00801C69" w:rsidRPr="00987C75" w:rsidRDefault="00B22CA2" w:rsidP="005D4FC1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643707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2139896812"/>
            <w:r w:rsidR="00801C69" w:rsidRPr="00987C75">
              <w:t xml:space="preserve"> </w:t>
            </w:r>
            <w:r w:rsidR="00801C69">
              <w:t xml:space="preserve">Private Network </w:t>
            </w:r>
          </w:p>
        </w:tc>
      </w:tr>
      <w:tr w:rsidR="00801C69" w:rsidRPr="0060107A" w14:paraId="02740C44" w14:textId="77777777" w:rsidTr="00166748">
        <w:trPr>
          <w:trHeight w:val="665"/>
        </w:trPr>
        <w:tc>
          <w:tcPr>
            <w:tcW w:w="13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9984C3" w14:textId="77777777" w:rsidR="00801C69" w:rsidRDefault="00801C69" w:rsidP="001F1C98">
            <w:pPr>
              <w:pStyle w:val="TableContent"/>
              <w:jc w:val="left"/>
              <w:rPr>
                <w:b/>
                <w:bCs/>
              </w:rPr>
            </w:pPr>
            <w:permStart w:id="360388936" w:edGrp="everyone" w:colFirst="2" w:colLast="2"/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52605" w14:textId="77777777" w:rsidR="00801C69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>IP Address</w:t>
            </w:r>
            <w:r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 (IPv4)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  <w:t xml:space="preserve"> </w:t>
            </w:r>
            <w:r w:rsidRPr="00987C75">
              <w:rPr>
                <w:rFonts w:ascii="Segoe UI Symbol" w:eastAsia="HelveticaNeueLT Std Lt Cn" w:hAnsi="Segoe UI Symbol" w:cs="Segoe UI Symbol"/>
                <w:b/>
                <w:bCs/>
                <w:color w:val="FF0000"/>
                <w:sz w:val="16"/>
                <w:lang w:val="en-GB"/>
              </w:rPr>
              <w:t>*</w:t>
            </w:r>
          </w:p>
          <w:p w14:paraId="66871E0E" w14:textId="5E0C9ACD" w:rsidR="00801C69" w:rsidRDefault="00801C69" w:rsidP="001F1C98">
            <w:pPr>
              <w:spacing w:line="240" w:lineRule="auto"/>
              <w:jc w:val="left"/>
              <w:rPr>
                <w:rFonts w:ascii="Segoe UI Symbol" w:eastAsia="HelveticaNeueLT Std Lt Cn" w:hAnsi="Segoe UI Symbol" w:cs="Segoe UI Symbol"/>
                <w:b/>
                <w:bCs/>
                <w:color w:val="060606"/>
                <w:sz w:val="16"/>
                <w:lang w:val="en-GB"/>
              </w:rPr>
            </w:pP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>(</w:t>
            </w:r>
            <w:r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>Private</w:t>
            </w:r>
            <w:r w:rsidRPr="00987C75">
              <w:rPr>
                <w:rFonts w:ascii="Segoe UI Symbol" w:eastAsia="HelveticaNeueLT Std Lt Cn" w:hAnsi="Segoe UI Symbol" w:cs="Segoe UI Symbol"/>
                <w:color w:val="060606"/>
                <w:sz w:val="16"/>
                <w:lang w:val="en-GB"/>
              </w:rPr>
              <w:t xml:space="preserve"> / Edition)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4F61" w14:textId="77777777" w:rsidR="00801C69" w:rsidRPr="00987C75" w:rsidRDefault="00801C69" w:rsidP="005D4FC1">
            <w:pPr>
              <w:pStyle w:val="Form"/>
            </w:pPr>
          </w:p>
        </w:tc>
      </w:tr>
      <w:permEnd w:id="360388936"/>
    </w:tbl>
    <w:p w14:paraId="54FA72B3" w14:textId="270F28ED" w:rsidR="00165EFB" w:rsidRDefault="00165EFB">
      <w:pPr>
        <w:spacing w:line="259" w:lineRule="auto"/>
        <w:jc w:val="left"/>
        <w:rPr>
          <w:rFonts w:eastAsia="Calibri" w:cs="Times New Roman"/>
        </w:rPr>
      </w:pPr>
    </w:p>
    <w:tbl>
      <w:tblPr>
        <w:tblStyle w:val="TableGridLight3"/>
        <w:tblpPr w:leftFromText="180" w:rightFromText="180" w:vertAnchor="page" w:horzAnchor="margin" w:tblpY="2054"/>
        <w:tblW w:w="91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8636"/>
        <w:gridCol w:w="293"/>
      </w:tblGrid>
      <w:tr w:rsidR="001E3F9F" w:rsidRPr="00E6759D" w14:paraId="265FE9AE" w14:textId="77777777" w:rsidTr="001E3F9F">
        <w:trPr>
          <w:trHeight w:val="166"/>
        </w:trPr>
        <w:tc>
          <w:tcPr>
            <w:tcW w:w="264" w:type="dxa"/>
            <w:shd w:val="clear" w:color="auto" w:fill="DBDBDB"/>
            <w:vAlign w:val="center"/>
          </w:tcPr>
          <w:p w14:paraId="4BBD9440" w14:textId="77777777" w:rsidR="001E3F9F" w:rsidRDefault="001E3F9F" w:rsidP="001E3F9F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  <w:r>
              <w:rPr>
                <w:color w:val="525252"/>
                <w:szCs w:val="24"/>
                <w:lang w:val="en-GB"/>
              </w:rPr>
              <w:br/>
            </w:r>
          </w:p>
          <w:p w14:paraId="42ED4B7E" w14:textId="77777777" w:rsidR="001E3F9F" w:rsidRPr="00E6759D" w:rsidRDefault="001E3F9F" w:rsidP="001E3F9F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  <w:tc>
          <w:tcPr>
            <w:tcW w:w="8636" w:type="dxa"/>
            <w:tcBorders>
              <w:top w:val="nil"/>
              <w:left w:val="nil"/>
              <w:bottom w:val="single" w:sz="8" w:space="0" w:color="525252"/>
              <w:right w:val="nil"/>
            </w:tcBorders>
            <w:shd w:val="clear" w:color="auto" w:fill="DBDBDB"/>
            <w:vAlign w:val="center"/>
            <w:hideMark/>
          </w:tcPr>
          <w:p w14:paraId="2475FE5C" w14:textId="77777777" w:rsidR="001E3F9F" w:rsidRPr="002E058F" w:rsidRDefault="001E3F9F" w:rsidP="001E3F9F">
            <w:pPr>
              <w:pStyle w:val="Note"/>
            </w:pPr>
            <w:r w:rsidRPr="002E058F">
              <w:t>Note</w:t>
            </w:r>
          </w:p>
        </w:tc>
        <w:tc>
          <w:tcPr>
            <w:tcW w:w="293" w:type="dxa"/>
            <w:shd w:val="clear" w:color="auto" w:fill="DBDBDB"/>
            <w:vAlign w:val="center"/>
          </w:tcPr>
          <w:p w14:paraId="5DABE43D" w14:textId="77777777" w:rsidR="001E3F9F" w:rsidRPr="00E6759D" w:rsidRDefault="001E3F9F" w:rsidP="001E3F9F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</w:tr>
      <w:tr w:rsidR="001E3F9F" w:rsidRPr="00E6759D" w14:paraId="7096994D" w14:textId="77777777" w:rsidTr="001E3F9F">
        <w:trPr>
          <w:trHeight w:val="832"/>
        </w:trPr>
        <w:tc>
          <w:tcPr>
            <w:tcW w:w="264" w:type="dxa"/>
            <w:shd w:val="clear" w:color="auto" w:fill="DBDBDB"/>
            <w:vAlign w:val="center"/>
          </w:tcPr>
          <w:p w14:paraId="489472CE" w14:textId="77777777" w:rsidR="001E3F9F" w:rsidRPr="00E6759D" w:rsidRDefault="001E3F9F" w:rsidP="001E3F9F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  <w:tc>
          <w:tcPr>
            <w:tcW w:w="8636" w:type="dxa"/>
            <w:tcBorders>
              <w:top w:val="single" w:sz="8" w:space="0" w:color="525252"/>
              <w:left w:val="nil"/>
              <w:right w:val="nil"/>
            </w:tcBorders>
            <w:shd w:val="clear" w:color="auto" w:fill="DBDBDB"/>
            <w:hideMark/>
          </w:tcPr>
          <w:p w14:paraId="1D9C8262" w14:textId="77777777" w:rsidR="001E3F9F" w:rsidRDefault="001E3F9F" w:rsidP="001E3F9F">
            <w:pPr>
              <w:pStyle w:val="Note"/>
              <w:spacing w:line="360" w:lineRule="auto"/>
              <w:rPr>
                <w:b w:val="0"/>
                <w:bCs/>
              </w:rPr>
            </w:pPr>
            <w:r>
              <w:rPr>
                <w:vertAlign w:val="superscript"/>
              </w:rPr>
              <w:t xml:space="preserve">3 </w:t>
            </w:r>
            <w:r>
              <w:rPr>
                <w:b w:val="0"/>
                <w:bCs/>
              </w:rPr>
              <w:t xml:space="preserve">You may choose to provide the detailed access instruction by emailing us at </w:t>
            </w:r>
            <w:hyperlink r:id="rId11" w:history="1">
              <w:r w:rsidRPr="00D507ED">
                <w:rPr>
                  <w:rStyle w:val="Hyperlink"/>
                  <w:b w:val="0"/>
                  <w:bCs/>
                </w:rPr>
                <w:t>support@footfallcam.com</w:t>
              </w:r>
            </w:hyperlink>
            <w:r>
              <w:rPr>
                <w:b w:val="0"/>
                <w:bCs/>
              </w:rPr>
              <w:t xml:space="preserve">. Please leave a note in the field to indicate that you’ll send the access instruction via email. </w:t>
            </w:r>
          </w:p>
          <w:p w14:paraId="02052454" w14:textId="7F72FD97" w:rsidR="00AB1A36" w:rsidRPr="00962A5F" w:rsidRDefault="00AB1A36" w:rsidP="001E3F9F">
            <w:pPr>
              <w:pStyle w:val="Note"/>
              <w:spacing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Secondary server must be accessible by primary server, and must be accessible by FootfallCam Devices in either private or public network, whichever applies. </w:t>
            </w:r>
          </w:p>
        </w:tc>
        <w:tc>
          <w:tcPr>
            <w:tcW w:w="293" w:type="dxa"/>
            <w:shd w:val="clear" w:color="auto" w:fill="DBDBDB"/>
            <w:vAlign w:val="center"/>
          </w:tcPr>
          <w:p w14:paraId="1A4F55AD" w14:textId="77777777" w:rsidR="001E3F9F" w:rsidRPr="00E6759D" w:rsidRDefault="001E3F9F" w:rsidP="001E3F9F">
            <w:pPr>
              <w:spacing w:line="240" w:lineRule="auto"/>
              <w:jc w:val="left"/>
              <w:rPr>
                <w:color w:val="525252"/>
                <w:szCs w:val="24"/>
                <w:lang w:val="en-GB"/>
              </w:rPr>
            </w:pPr>
          </w:p>
        </w:tc>
      </w:tr>
    </w:tbl>
    <w:p w14:paraId="0BA1D528" w14:textId="5A7B16D4" w:rsidR="00165EFB" w:rsidRDefault="00165EFB">
      <w:pPr>
        <w:spacing w:line="259" w:lineRule="auto"/>
        <w:jc w:val="left"/>
        <w:rPr>
          <w:rFonts w:eastAsia="Calibri" w:cs="Times New Roman"/>
        </w:rPr>
      </w:pPr>
    </w:p>
    <w:p w14:paraId="13D97341" w14:textId="35757B11" w:rsidR="004618CA" w:rsidRDefault="004618CA">
      <w:pPr>
        <w:spacing w:line="259" w:lineRule="auto"/>
        <w:jc w:val="left"/>
        <w:rPr>
          <w:rFonts w:eastAsia="Calibri" w:cs="Times New Roman"/>
        </w:rPr>
      </w:pPr>
    </w:p>
    <w:p w14:paraId="23953A16" w14:textId="77777777" w:rsidR="004618CA" w:rsidRDefault="004618CA" w:rsidP="003B2B7A">
      <w:pPr>
        <w:pStyle w:val="Heading2"/>
        <w:rPr>
          <w:lang w:val="en-GB"/>
        </w:rPr>
      </w:pPr>
    </w:p>
    <w:p w14:paraId="5353213E" w14:textId="6E67EA52" w:rsidR="003B2B7A" w:rsidRDefault="003B2B7A" w:rsidP="003B2B7A">
      <w:pPr>
        <w:pStyle w:val="Heading2"/>
        <w:rPr>
          <w:lang w:val="en-GB"/>
        </w:rPr>
      </w:pPr>
      <w:r>
        <w:rPr>
          <w:lang w:val="en-GB"/>
        </w:rPr>
        <w:t>Email Service Configuration</w:t>
      </w:r>
    </w:p>
    <w:p w14:paraId="5A38E708" w14:textId="2556AB63" w:rsidR="003B2B7A" w:rsidRPr="003B2B7A" w:rsidRDefault="003B2B7A" w:rsidP="003B2B7A">
      <w:pPr>
        <w:rPr>
          <w:lang w:val="en-GB"/>
        </w:rPr>
      </w:pPr>
      <w:r>
        <w:rPr>
          <w:lang w:val="en-GB"/>
        </w:rPr>
        <w:t xml:space="preserve">Email Service Configuration is available if end user considered to use preferred email service to send emails. </w:t>
      </w:r>
      <w:r>
        <w:rPr>
          <w:lang w:val="en-GB"/>
        </w:rPr>
        <w:br/>
        <w:t xml:space="preserve">(For example: Send Reports, Notifications, etc.) </w:t>
      </w:r>
    </w:p>
    <w:tbl>
      <w:tblPr>
        <w:tblStyle w:val="TableGrid"/>
        <w:tblW w:w="9014" w:type="dxa"/>
        <w:jc w:val="center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2515"/>
        <w:gridCol w:w="2700"/>
        <w:gridCol w:w="3799"/>
      </w:tblGrid>
      <w:tr w:rsidR="00084FC7" w:rsidRPr="001B3447" w14:paraId="3562E7B9" w14:textId="77777777" w:rsidTr="006E7176">
        <w:trPr>
          <w:trHeight w:val="283"/>
          <w:jc w:val="center"/>
        </w:trPr>
        <w:tc>
          <w:tcPr>
            <w:tcW w:w="9014" w:type="dxa"/>
            <w:gridSpan w:val="3"/>
            <w:shd w:val="clear" w:color="auto" w:fill="002060"/>
            <w:vAlign w:val="center"/>
          </w:tcPr>
          <w:p w14:paraId="182743DB" w14:textId="51F10B5D" w:rsidR="00084FC7" w:rsidRPr="004618CA" w:rsidRDefault="00084FC7" w:rsidP="006E7176">
            <w:pPr>
              <w:pStyle w:val="TableHeading"/>
            </w:pPr>
            <w:r>
              <w:t>Email Server Credentials</w:t>
            </w:r>
            <w:r w:rsidR="004618CA">
              <w:t xml:space="preserve"> (Optional) </w:t>
            </w:r>
            <w:r w:rsidR="004618CA">
              <w:rPr>
                <w:vertAlign w:val="superscript"/>
              </w:rPr>
              <w:t>5</w:t>
            </w:r>
          </w:p>
        </w:tc>
      </w:tr>
      <w:tr w:rsidR="00084FC7" w:rsidRPr="001B3447" w14:paraId="66EE6F68" w14:textId="77777777" w:rsidTr="008C151B">
        <w:trPr>
          <w:trHeight w:val="346"/>
          <w:jc w:val="center"/>
        </w:trPr>
        <w:tc>
          <w:tcPr>
            <w:tcW w:w="2515" w:type="dxa"/>
            <w:tcBorders>
              <w:top w:val="nil"/>
            </w:tcBorders>
            <w:vAlign w:val="center"/>
          </w:tcPr>
          <w:p w14:paraId="2E6082C5" w14:textId="77777777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permStart w:id="2096660054" w:edGrp="everyone" w:colFirst="1" w:colLast="1"/>
            <w:r w:rsidRPr="005F1EC7">
              <w:rPr>
                <w:b/>
                <w:bCs/>
              </w:rPr>
              <w:t>SMTP Server Address</w:t>
            </w:r>
          </w:p>
        </w:tc>
        <w:tc>
          <w:tcPr>
            <w:tcW w:w="6499" w:type="dxa"/>
            <w:gridSpan w:val="2"/>
            <w:tcBorders>
              <w:top w:val="nil"/>
            </w:tcBorders>
            <w:vAlign w:val="center"/>
          </w:tcPr>
          <w:p w14:paraId="47857BE2" w14:textId="77777777" w:rsidR="00084FC7" w:rsidRPr="001B3447" w:rsidRDefault="00084FC7" w:rsidP="005D4FC1">
            <w:pPr>
              <w:pStyle w:val="Form"/>
            </w:pPr>
          </w:p>
        </w:tc>
      </w:tr>
      <w:tr w:rsidR="00084FC7" w:rsidRPr="001B3447" w14:paraId="3293ED39" w14:textId="77777777" w:rsidTr="008C151B">
        <w:trPr>
          <w:trHeight w:val="346"/>
          <w:jc w:val="center"/>
        </w:trPr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14:paraId="6434CE9B" w14:textId="77777777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permStart w:id="1122985895" w:edGrp="everyone" w:colFirst="1" w:colLast="1"/>
            <w:permEnd w:id="2096660054"/>
            <w:r w:rsidRPr="005F1EC7">
              <w:rPr>
                <w:b/>
                <w:bCs/>
              </w:rPr>
              <w:t>SMTP Port Number</w:t>
            </w:r>
          </w:p>
        </w:tc>
        <w:tc>
          <w:tcPr>
            <w:tcW w:w="6499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58E70ABD" w14:textId="77777777" w:rsidR="00084FC7" w:rsidRPr="001B3447" w:rsidRDefault="00084FC7" w:rsidP="005D4FC1">
            <w:pPr>
              <w:pStyle w:val="Form"/>
            </w:pPr>
          </w:p>
        </w:tc>
      </w:tr>
      <w:permEnd w:id="1122985895"/>
      <w:tr w:rsidR="00084FC7" w:rsidRPr="001B3447" w14:paraId="10B1325C" w14:textId="77777777" w:rsidTr="008C151B">
        <w:trPr>
          <w:trHeight w:val="346"/>
          <w:jc w:val="center"/>
        </w:trPr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006125" w14:textId="77777777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r w:rsidRPr="005F1EC7">
              <w:rPr>
                <w:b/>
                <w:bCs/>
              </w:rPr>
              <w:t>SMTP Authentication</w:t>
            </w:r>
          </w:p>
        </w:tc>
        <w:permStart w:id="879297196" w:edGrp="everyone"/>
        <w:tc>
          <w:tcPr>
            <w:tcW w:w="270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9BC68B" w14:textId="7ADE71F9" w:rsidR="00084FC7" w:rsidRPr="001B3447" w:rsidRDefault="00B22CA2" w:rsidP="005D4FC1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190197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879297196"/>
            <w:r w:rsidR="00084FC7" w:rsidRPr="001B3447">
              <w:rPr>
                <w:rFonts w:ascii="Segoe UI Symbol" w:hAnsi="Segoe UI Symbol" w:cs="Segoe UI Symbol"/>
              </w:rPr>
              <w:t xml:space="preserve"> </w:t>
            </w:r>
            <w:r w:rsidR="00084FC7" w:rsidRPr="00026F00">
              <w:rPr>
                <w:rFonts w:ascii="Segoe UI Symbol" w:hAnsi="Segoe UI Symbol" w:cs="Segoe UI Symbol"/>
                <w:bCs/>
              </w:rPr>
              <w:t>Yes</w:t>
            </w:r>
          </w:p>
        </w:tc>
        <w:permStart w:id="1918066073" w:edGrp="everyone"/>
        <w:tc>
          <w:tcPr>
            <w:tcW w:w="3799" w:type="dxa"/>
            <w:tcBorders>
              <w:left w:val="nil"/>
            </w:tcBorders>
            <w:vAlign w:val="center"/>
          </w:tcPr>
          <w:p w14:paraId="481CB74F" w14:textId="2B478003" w:rsidR="00084FC7" w:rsidRPr="001B3447" w:rsidRDefault="00B22CA2" w:rsidP="005D4FC1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33388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918066073"/>
            <w:r w:rsidR="00084FC7" w:rsidRPr="001B3447">
              <w:rPr>
                <w:rFonts w:ascii="Segoe UI Symbol" w:hAnsi="Segoe UI Symbol" w:cs="Segoe UI Symbol"/>
              </w:rPr>
              <w:t xml:space="preserve"> </w:t>
            </w:r>
            <w:r w:rsidR="00084FC7">
              <w:rPr>
                <w:rFonts w:ascii="Segoe UI Symbol" w:hAnsi="Segoe UI Symbol" w:cs="Segoe UI Symbol"/>
              </w:rPr>
              <w:t>No</w:t>
            </w:r>
          </w:p>
        </w:tc>
      </w:tr>
      <w:tr w:rsidR="00084FC7" w:rsidRPr="001B3447" w14:paraId="1A8567C0" w14:textId="77777777" w:rsidTr="008C151B">
        <w:trPr>
          <w:trHeight w:val="346"/>
          <w:jc w:val="center"/>
        </w:trPr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E5B308" w14:textId="77777777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permStart w:id="932276582" w:edGrp="everyone" w:colFirst="1" w:colLast="1"/>
            <w:r w:rsidRPr="005F1EC7">
              <w:rPr>
                <w:b/>
                <w:bCs/>
              </w:rPr>
              <w:t>SMTP Username</w:t>
            </w:r>
          </w:p>
        </w:tc>
        <w:tc>
          <w:tcPr>
            <w:tcW w:w="64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124247" w14:textId="77777777" w:rsidR="00084FC7" w:rsidRPr="001B3447" w:rsidRDefault="00084FC7" w:rsidP="005D4FC1">
            <w:pPr>
              <w:pStyle w:val="Form"/>
            </w:pPr>
          </w:p>
        </w:tc>
      </w:tr>
      <w:tr w:rsidR="00084FC7" w:rsidRPr="001B3447" w14:paraId="1792B6C8" w14:textId="77777777" w:rsidTr="008C151B">
        <w:trPr>
          <w:trHeight w:val="346"/>
          <w:jc w:val="center"/>
        </w:trPr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9EEF2" w14:textId="77777777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permStart w:id="1528977762" w:edGrp="everyone" w:colFirst="1" w:colLast="1"/>
            <w:permEnd w:id="932276582"/>
            <w:r w:rsidRPr="005F1EC7">
              <w:rPr>
                <w:b/>
                <w:bCs/>
              </w:rPr>
              <w:t>SMTP Password</w:t>
            </w:r>
          </w:p>
        </w:tc>
        <w:tc>
          <w:tcPr>
            <w:tcW w:w="64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806440" w14:textId="77777777" w:rsidR="00084FC7" w:rsidRPr="001B3447" w:rsidRDefault="00084FC7" w:rsidP="005D4FC1">
            <w:pPr>
              <w:pStyle w:val="Form"/>
            </w:pPr>
          </w:p>
        </w:tc>
      </w:tr>
      <w:tr w:rsidR="00084FC7" w:rsidRPr="001B3447" w14:paraId="50D887D0" w14:textId="77777777" w:rsidTr="008C151B">
        <w:trPr>
          <w:trHeight w:val="346"/>
          <w:jc w:val="center"/>
        </w:trPr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7ACDBA" w14:textId="77777777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permStart w:id="1097101567" w:edGrp="everyone" w:colFirst="1" w:colLast="1"/>
            <w:permEnd w:id="1528977762"/>
            <w:r w:rsidRPr="005F1EC7">
              <w:rPr>
                <w:b/>
                <w:bCs/>
              </w:rPr>
              <w:t xml:space="preserve">SMTP Sender </w:t>
            </w:r>
          </w:p>
          <w:p w14:paraId="6C3345D0" w14:textId="6D4204D8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r w:rsidRPr="005F1EC7">
              <w:rPr>
                <w:b/>
                <w:bCs/>
              </w:rPr>
              <w:t>Display Name / Email Address</w:t>
            </w:r>
          </w:p>
        </w:tc>
        <w:tc>
          <w:tcPr>
            <w:tcW w:w="64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0A367A" w14:textId="77777777" w:rsidR="00084FC7" w:rsidRPr="001B3447" w:rsidRDefault="00084FC7" w:rsidP="005D4FC1">
            <w:pPr>
              <w:pStyle w:val="Form"/>
            </w:pPr>
          </w:p>
        </w:tc>
      </w:tr>
      <w:permEnd w:id="1097101567"/>
      <w:tr w:rsidR="00084FC7" w:rsidRPr="001B3447" w14:paraId="4FC109AF" w14:textId="77777777" w:rsidTr="008C151B">
        <w:trPr>
          <w:trHeight w:val="346"/>
          <w:jc w:val="center"/>
        </w:trPr>
        <w:tc>
          <w:tcPr>
            <w:tcW w:w="2515" w:type="dxa"/>
            <w:tcBorders>
              <w:top w:val="single" w:sz="4" w:space="0" w:color="auto"/>
            </w:tcBorders>
            <w:vAlign w:val="center"/>
          </w:tcPr>
          <w:p w14:paraId="1DDF17D2" w14:textId="77777777" w:rsidR="00084FC7" w:rsidRPr="005F1EC7" w:rsidRDefault="00084FC7" w:rsidP="006E7176">
            <w:pPr>
              <w:pStyle w:val="TableContent"/>
              <w:rPr>
                <w:b/>
                <w:bCs/>
              </w:rPr>
            </w:pPr>
            <w:r w:rsidRPr="005F1EC7">
              <w:rPr>
                <w:b/>
                <w:bCs/>
              </w:rPr>
              <w:t>SMTP use SSL</w:t>
            </w:r>
          </w:p>
        </w:tc>
        <w:permStart w:id="1716658086" w:edGrp="everyone"/>
        <w:tc>
          <w:tcPr>
            <w:tcW w:w="2700" w:type="dxa"/>
            <w:tcBorders>
              <w:right w:val="nil"/>
            </w:tcBorders>
            <w:vAlign w:val="center"/>
          </w:tcPr>
          <w:p w14:paraId="12A1A44A" w14:textId="3160BA54" w:rsidR="00084FC7" w:rsidRPr="001B3447" w:rsidRDefault="00B22CA2" w:rsidP="005D4FC1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-53264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716658086"/>
            <w:r w:rsidR="00084FC7" w:rsidRPr="001B3447">
              <w:rPr>
                <w:rFonts w:ascii="Segoe UI Symbol" w:hAnsi="Segoe UI Symbol" w:cs="Segoe UI Symbol"/>
              </w:rPr>
              <w:t xml:space="preserve"> </w:t>
            </w:r>
            <w:r w:rsidR="00084FC7" w:rsidRPr="00026F00">
              <w:rPr>
                <w:rFonts w:ascii="Segoe UI Symbol" w:hAnsi="Segoe UI Symbol" w:cs="Segoe UI Symbol"/>
                <w:bCs/>
              </w:rPr>
              <w:t>Yes</w:t>
            </w:r>
          </w:p>
        </w:tc>
        <w:permStart w:id="1100245527" w:edGrp="everyone"/>
        <w:tc>
          <w:tcPr>
            <w:tcW w:w="3799" w:type="dxa"/>
            <w:tcBorders>
              <w:left w:val="nil"/>
            </w:tcBorders>
            <w:vAlign w:val="center"/>
          </w:tcPr>
          <w:p w14:paraId="5E286BEB" w14:textId="21C3437F" w:rsidR="00084FC7" w:rsidRPr="001B3447" w:rsidRDefault="00B22CA2" w:rsidP="005D4FC1">
            <w:pPr>
              <w:pStyle w:val="Form"/>
            </w:pPr>
            <w:sdt>
              <w:sdtPr>
                <w:rPr>
                  <w:rFonts w:ascii="Segoe UI Symbol" w:hAnsi="Segoe UI Symbol" w:cs="Segoe UI Symbol"/>
                </w:rPr>
                <w:id w:val="-92071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100245527"/>
            <w:r w:rsidR="00084FC7" w:rsidRPr="001B3447">
              <w:rPr>
                <w:rFonts w:ascii="Segoe UI Symbol" w:hAnsi="Segoe UI Symbol" w:cs="Segoe UI Symbol"/>
              </w:rPr>
              <w:t xml:space="preserve"> </w:t>
            </w:r>
            <w:r w:rsidR="00084FC7">
              <w:rPr>
                <w:rFonts w:ascii="Segoe UI Symbol" w:hAnsi="Segoe UI Symbol" w:cs="Segoe UI Symbol"/>
              </w:rPr>
              <w:t>No</w:t>
            </w:r>
          </w:p>
        </w:tc>
      </w:tr>
    </w:tbl>
    <w:p w14:paraId="5E9AEC93" w14:textId="77777777" w:rsidR="003B2B7A" w:rsidRDefault="003B2B7A">
      <w:pPr>
        <w:spacing w:line="259" w:lineRule="auto"/>
        <w:jc w:val="left"/>
        <w:rPr>
          <w:rFonts w:eastAsia="Calibri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60"/>
        <w:gridCol w:w="291"/>
      </w:tblGrid>
      <w:tr w:rsidR="003B2B7A" w14:paraId="387C6C56" w14:textId="77777777" w:rsidTr="006E7176">
        <w:trPr>
          <w:trHeight w:val="346"/>
        </w:trPr>
        <w:tc>
          <w:tcPr>
            <w:tcW w:w="265" w:type="dxa"/>
            <w:shd w:val="clear" w:color="auto" w:fill="D9D9D9" w:themeFill="background1" w:themeFillShade="D9"/>
            <w:vAlign w:val="center"/>
          </w:tcPr>
          <w:p w14:paraId="7872B464" w14:textId="77777777" w:rsidR="003B2B7A" w:rsidRDefault="003B2B7A" w:rsidP="006E7176">
            <w:pPr>
              <w:jc w:val="left"/>
            </w:pPr>
          </w:p>
        </w:tc>
        <w:tc>
          <w:tcPr>
            <w:tcW w:w="8460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37F5D3B" w14:textId="77777777" w:rsidR="003B2B7A" w:rsidRPr="0056679B" w:rsidRDefault="003B2B7A" w:rsidP="006E7176">
            <w:pPr>
              <w:pStyle w:val="Note"/>
              <w:jc w:val="left"/>
            </w:pPr>
            <w:r w:rsidRPr="0056679B">
              <w:t>Note</w:t>
            </w:r>
          </w:p>
        </w:tc>
        <w:tc>
          <w:tcPr>
            <w:tcW w:w="291" w:type="dxa"/>
            <w:shd w:val="clear" w:color="auto" w:fill="D9D9D9" w:themeFill="background1" w:themeFillShade="D9"/>
            <w:vAlign w:val="center"/>
          </w:tcPr>
          <w:p w14:paraId="282898D8" w14:textId="77777777" w:rsidR="003B2B7A" w:rsidRDefault="003B2B7A" w:rsidP="006E7176">
            <w:pPr>
              <w:jc w:val="left"/>
            </w:pPr>
          </w:p>
        </w:tc>
      </w:tr>
      <w:tr w:rsidR="003B2B7A" w14:paraId="092F31A4" w14:textId="77777777" w:rsidTr="006E7176">
        <w:trPr>
          <w:trHeight w:val="346"/>
        </w:trPr>
        <w:tc>
          <w:tcPr>
            <w:tcW w:w="265" w:type="dxa"/>
            <w:shd w:val="clear" w:color="auto" w:fill="D9D9D9" w:themeFill="background1" w:themeFillShade="D9"/>
            <w:vAlign w:val="center"/>
          </w:tcPr>
          <w:p w14:paraId="1854FF3A" w14:textId="77777777" w:rsidR="003B2B7A" w:rsidRDefault="003B2B7A" w:rsidP="006E7176">
            <w:pPr>
              <w:pStyle w:val="TableContent"/>
            </w:pPr>
          </w:p>
        </w:tc>
        <w:tc>
          <w:tcPr>
            <w:tcW w:w="846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FD021B3" w14:textId="2CEA935F" w:rsidR="003B2B7A" w:rsidRPr="004618CA" w:rsidRDefault="004618CA" w:rsidP="004618CA">
            <w:pPr>
              <w:pStyle w:val="Note"/>
              <w:spacing w:line="360" w:lineRule="auto"/>
              <w:rPr>
                <w:rStyle w:val="Hyperlink"/>
                <w:b w:val="0"/>
                <w:bCs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  <w:vertAlign w:val="superscript"/>
              </w:rPr>
              <w:t>5</w:t>
            </w:r>
            <w:r w:rsidRPr="004618CA">
              <w:rPr>
                <w:rStyle w:val="Hyperlink"/>
                <w:u w:val="none"/>
              </w:rPr>
              <w:t xml:space="preserve"> </w:t>
            </w:r>
            <w:r w:rsidR="003B2B7A" w:rsidRPr="004618CA">
              <w:rPr>
                <w:rStyle w:val="Hyperlink"/>
                <w:b w:val="0"/>
                <w:bCs/>
                <w:color w:val="auto"/>
                <w:u w:val="none"/>
              </w:rPr>
              <w:t xml:space="preserve">If Email Server Credentials </w:t>
            </w:r>
            <w:r w:rsidR="003B2B7A" w:rsidRPr="004618CA">
              <w:rPr>
                <w:rStyle w:val="Hyperlink"/>
                <w:b w:val="0"/>
                <w:color w:val="auto"/>
                <w:u w:val="none"/>
              </w:rPr>
              <w:t>NOT</w:t>
            </w:r>
            <w:r w:rsidR="003B2B7A" w:rsidRPr="004618CA">
              <w:rPr>
                <w:rStyle w:val="Hyperlink"/>
                <w:b w:val="0"/>
                <w:bCs/>
                <w:color w:val="auto"/>
                <w:u w:val="none"/>
              </w:rPr>
              <w:t xml:space="preserve"> provided, user </w:t>
            </w:r>
            <w:r w:rsidR="003B2B7A" w:rsidRPr="004618CA">
              <w:rPr>
                <w:rStyle w:val="Hyperlink"/>
                <w:b w:val="0"/>
                <w:color w:val="auto"/>
                <w:u w:val="none"/>
              </w:rPr>
              <w:t>MUST</w:t>
            </w:r>
            <w:r w:rsidRPr="004618CA">
              <w:rPr>
                <w:rStyle w:val="Hyperlink"/>
                <w:color w:val="auto"/>
                <w:u w:val="none"/>
              </w:rPr>
              <w:t xml:space="preserve"> </w:t>
            </w:r>
            <w:r w:rsidRPr="004618CA">
              <w:rPr>
                <w:rStyle w:val="Hyperlink"/>
                <w:b w:val="0"/>
                <w:bCs/>
                <w:color w:val="auto"/>
                <w:u w:val="none"/>
              </w:rPr>
              <w:t xml:space="preserve">always fulfil the network requirements, detailed in </w:t>
            </w:r>
            <w:hyperlink r:id="rId12" w:anchor="26-2-3-networking-requirements" w:history="1">
              <w:r w:rsidR="00AB1A36" w:rsidRPr="001E3F9F">
                <w:rPr>
                  <w:rStyle w:val="Hyperlink"/>
                  <w:b w:val="0"/>
                  <w:bCs/>
                </w:rPr>
                <w:t>https://www.footfallcam.com/people-counting/knowledge-base/chapter-26-hosting-solution-on-on-premise-server#26-2-3-networking-requirements</w:t>
              </w:r>
            </w:hyperlink>
            <w:r w:rsidR="00AB1A36">
              <w:rPr>
                <w:b w:val="0"/>
                <w:bCs/>
              </w:rPr>
              <w:t xml:space="preserve">. </w:t>
            </w:r>
          </w:p>
        </w:tc>
        <w:tc>
          <w:tcPr>
            <w:tcW w:w="291" w:type="dxa"/>
            <w:shd w:val="clear" w:color="auto" w:fill="D9D9D9" w:themeFill="background1" w:themeFillShade="D9"/>
            <w:vAlign w:val="center"/>
          </w:tcPr>
          <w:p w14:paraId="3EA98A66" w14:textId="77777777" w:rsidR="003B2B7A" w:rsidRDefault="003B2B7A" w:rsidP="006E7176">
            <w:pPr>
              <w:pStyle w:val="TableContent"/>
            </w:pPr>
          </w:p>
        </w:tc>
      </w:tr>
    </w:tbl>
    <w:p w14:paraId="10007689" w14:textId="11844B3F" w:rsidR="00AA6749" w:rsidRPr="004618CA" w:rsidRDefault="00AA6749" w:rsidP="004618CA">
      <w:pPr>
        <w:spacing w:line="259" w:lineRule="auto"/>
        <w:jc w:val="left"/>
        <w:rPr>
          <w:rFonts w:eastAsia="Calibri" w:cs="Times New Roman"/>
        </w:rPr>
      </w:pPr>
    </w:p>
    <w:sectPr w:rsidR="00AA6749" w:rsidRPr="004618CA" w:rsidSect="00095F1C">
      <w:headerReference w:type="default" r:id="rId13"/>
      <w:pgSz w:w="11906" w:h="16838"/>
      <w:pgMar w:top="1440" w:right="1440" w:bottom="1440" w:left="1440" w:header="11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2A2DC" w14:textId="77777777" w:rsidR="0026183D" w:rsidRDefault="0026183D" w:rsidP="00FB49B9">
      <w:pPr>
        <w:spacing w:after="0" w:line="240" w:lineRule="auto"/>
      </w:pPr>
      <w:r>
        <w:separator/>
      </w:r>
    </w:p>
  </w:endnote>
  <w:endnote w:type="continuationSeparator" w:id="0">
    <w:p w14:paraId="58B45315" w14:textId="77777777" w:rsidR="0026183D" w:rsidRDefault="0026183D" w:rsidP="00FB4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NeueLT Std Lt Cn">
    <w:altName w:val="Arial Narrow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FE847" w14:textId="77777777" w:rsidR="0026183D" w:rsidRDefault="0026183D" w:rsidP="00FB49B9">
      <w:pPr>
        <w:spacing w:after="0" w:line="240" w:lineRule="auto"/>
      </w:pPr>
      <w:r>
        <w:separator/>
      </w:r>
    </w:p>
  </w:footnote>
  <w:footnote w:type="continuationSeparator" w:id="0">
    <w:p w14:paraId="5CD5810F" w14:textId="77777777" w:rsidR="0026183D" w:rsidRDefault="0026183D" w:rsidP="00FB4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C4842" w14:textId="0AD1039A" w:rsidR="00D63D9B" w:rsidRDefault="007C2ABA" w:rsidP="00095F1C">
    <w:pPr>
      <w:spacing w:line="240" w:lineRule="auto"/>
    </w:pPr>
    <w:r>
      <w:rPr>
        <w:shd w:val="clear" w:color="auto" w:fill="FFFFFF"/>
      </w:rPr>
      <w:t xml:space="preserve">FootfallCam </w:t>
    </w:r>
    <w:r w:rsidR="008B5213">
      <w:rPr>
        <w:shd w:val="clear" w:color="auto" w:fill="FFFFFF"/>
      </w:rPr>
      <w:t>Server Install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169AA"/>
    <w:multiLevelType w:val="hybridMultilevel"/>
    <w:tmpl w:val="C02277A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71191"/>
    <w:multiLevelType w:val="hybridMultilevel"/>
    <w:tmpl w:val="17A0C48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34D6C"/>
    <w:multiLevelType w:val="hybridMultilevel"/>
    <w:tmpl w:val="5C48A1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42499"/>
    <w:multiLevelType w:val="hybridMultilevel"/>
    <w:tmpl w:val="6FE8B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C4B7B"/>
    <w:multiLevelType w:val="hybridMultilevel"/>
    <w:tmpl w:val="A6D8253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B71317"/>
    <w:multiLevelType w:val="hybridMultilevel"/>
    <w:tmpl w:val="019E712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1BD1EAB"/>
    <w:multiLevelType w:val="hybridMultilevel"/>
    <w:tmpl w:val="9006C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1" w:cryptProviderType="rsaAES" w:cryptAlgorithmClass="hash" w:cryptAlgorithmType="typeAny" w:cryptAlgorithmSid="14" w:cryptSpinCount="100000" w:hash="rJDGlzW26liduRdfeHi2ZqKhkZcPtx0UaRZd7ooKlQUAbI2A9lfJEoj6NQ9Id543y+KtOjsq9aJ9uyCBtKX2sA==" w:salt="rJnd4aTZUccG7eByxrqlR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TE1M7MwsQSyDJR0lIJTi4sz8/NACoxrARHfi8ssAAAA"/>
  </w:docVars>
  <w:rsids>
    <w:rsidRoot w:val="00B76795"/>
    <w:rsid w:val="00083089"/>
    <w:rsid w:val="00084FC7"/>
    <w:rsid w:val="00095F1C"/>
    <w:rsid w:val="000A1AB6"/>
    <w:rsid w:val="000C3BE1"/>
    <w:rsid w:val="000E5561"/>
    <w:rsid w:val="00113D67"/>
    <w:rsid w:val="00124AD0"/>
    <w:rsid w:val="00165EFB"/>
    <w:rsid w:val="00191585"/>
    <w:rsid w:val="001E3682"/>
    <w:rsid w:val="001E3F9F"/>
    <w:rsid w:val="001F1C98"/>
    <w:rsid w:val="0026183D"/>
    <w:rsid w:val="002A5585"/>
    <w:rsid w:val="002E3E7E"/>
    <w:rsid w:val="00394005"/>
    <w:rsid w:val="003B2B7A"/>
    <w:rsid w:val="00431952"/>
    <w:rsid w:val="0043399A"/>
    <w:rsid w:val="004511CF"/>
    <w:rsid w:val="004618CA"/>
    <w:rsid w:val="004819B0"/>
    <w:rsid w:val="004A11BB"/>
    <w:rsid w:val="004B2019"/>
    <w:rsid w:val="0056679B"/>
    <w:rsid w:val="00575978"/>
    <w:rsid w:val="00596F57"/>
    <w:rsid w:val="005A1D0D"/>
    <w:rsid w:val="005C6D78"/>
    <w:rsid w:val="005D4FC1"/>
    <w:rsid w:val="005E70BA"/>
    <w:rsid w:val="005F1EC7"/>
    <w:rsid w:val="005F6439"/>
    <w:rsid w:val="00626D07"/>
    <w:rsid w:val="00656889"/>
    <w:rsid w:val="00683D29"/>
    <w:rsid w:val="00722D81"/>
    <w:rsid w:val="0072321D"/>
    <w:rsid w:val="00733BF4"/>
    <w:rsid w:val="00745A59"/>
    <w:rsid w:val="00767EBD"/>
    <w:rsid w:val="007718CF"/>
    <w:rsid w:val="007C2ABA"/>
    <w:rsid w:val="00801C69"/>
    <w:rsid w:val="008136D5"/>
    <w:rsid w:val="008B5213"/>
    <w:rsid w:val="008C151B"/>
    <w:rsid w:val="008F07DB"/>
    <w:rsid w:val="00912B86"/>
    <w:rsid w:val="00962A5F"/>
    <w:rsid w:val="00964FF3"/>
    <w:rsid w:val="00987C75"/>
    <w:rsid w:val="009A3267"/>
    <w:rsid w:val="009E4BAC"/>
    <w:rsid w:val="00A25A24"/>
    <w:rsid w:val="00A5796D"/>
    <w:rsid w:val="00A85390"/>
    <w:rsid w:val="00AA6749"/>
    <w:rsid w:val="00AB1A36"/>
    <w:rsid w:val="00B22CA2"/>
    <w:rsid w:val="00B31A4E"/>
    <w:rsid w:val="00B579C9"/>
    <w:rsid w:val="00B76795"/>
    <w:rsid w:val="00CB2423"/>
    <w:rsid w:val="00CC343B"/>
    <w:rsid w:val="00CD09C1"/>
    <w:rsid w:val="00CE686E"/>
    <w:rsid w:val="00D63D9B"/>
    <w:rsid w:val="00D64E4F"/>
    <w:rsid w:val="00D862B2"/>
    <w:rsid w:val="00E532EE"/>
    <w:rsid w:val="00E754F4"/>
    <w:rsid w:val="00EF4706"/>
    <w:rsid w:val="00EF77BE"/>
    <w:rsid w:val="00FB49B9"/>
    <w:rsid w:val="00FE4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51E97"/>
  <w15:chartTrackingRefBased/>
  <w15:docId w15:val="{C4A8272A-739D-43E9-B5FB-1B65C161F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EFB"/>
    <w:pPr>
      <w:spacing w:line="360" w:lineRule="auto"/>
      <w:jc w:val="both"/>
    </w:pPr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6795"/>
    <w:pPr>
      <w:keepNext/>
      <w:keepLines/>
      <w:spacing w:before="120" w:after="120" w:line="240" w:lineRule="auto"/>
      <w:outlineLvl w:val="0"/>
    </w:pPr>
    <w:rPr>
      <w:rFonts w:eastAsiaTheme="majorEastAsia" w:cs="Arial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5978"/>
    <w:pPr>
      <w:keepNext/>
      <w:keepLines/>
      <w:spacing w:before="40" w:after="0"/>
      <w:outlineLvl w:val="1"/>
    </w:pPr>
    <w:rPr>
      <w:rFonts w:eastAsiaTheme="majorEastAsia" w:cstheme="majorBidi"/>
      <w:b/>
      <w:color w:val="002060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6795"/>
    <w:rPr>
      <w:rFonts w:ascii="Arial" w:eastAsiaTheme="majorEastAsia" w:hAnsi="Arial" w:cs="Arial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75978"/>
    <w:rPr>
      <w:rFonts w:ascii="Arial" w:eastAsiaTheme="majorEastAsia" w:hAnsi="Arial" w:cstheme="majorBidi"/>
      <w:b/>
      <w:color w:val="002060"/>
      <w:sz w:val="32"/>
      <w:szCs w:val="26"/>
    </w:rPr>
  </w:style>
  <w:style w:type="paragraph" w:customStyle="1" w:styleId="TableHeading">
    <w:name w:val="Table Heading"/>
    <w:link w:val="TableHeadingChar"/>
    <w:qFormat/>
    <w:rsid w:val="00B76795"/>
    <w:pPr>
      <w:spacing w:before="120" w:after="120" w:line="240" w:lineRule="auto"/>
    </w:pPr>
    <w:rPr>
      <w:rFonts w:ascii="Arial" w:hAnsi="Arial" w:cs="Arial"/>
      <w:b/>
      <w:color w:val="FFFFFF" w:themeColor="background1"/>
      <w:sz w:val="18"/>
      <w:szCs w:val="24"/>
      <w:lang w:val="en-GB"/>
    </w:rPr>
  </w:style>
  <w:style w:type="character" w:customStyle="1" w:styleId="TableHeadingChar">
    <w:name w:val="Table Heading Char"/>
    <w:basedOn w:val="DefaultParagraphFont"/>
    <w:link w:val="TableHeading"/>
    <w:rsid w:val="00B76795"/>
    <w:rPr>
      <w:rFonts w:ascii="Arial" w:hAnsi="Arial" w:cs="Arial"/>
      <w:b/>
      <w:color w:val="FFFFFF" w:themeColor="background1"/>
      <w:sz w:val="18"/>
      <w:szCs w:val="24"/>
      <w:lang w:val="en-GB"/>
    </w:rPr>
  </w:style>
  <w:style w:type="paragraph" w:customStyle="1" w:styleId="TableContent">
    <w:name w:val="Table Content"/>
    <w:link w:val="TableContentChar"/>
    <w:qFormat/>
    <w:rsid w:val="0056679B"/>
    <w:pPr>
      <w:spacing w:before="120" w:after="120" w:line="240" w:lineRule="auto"/>
      <w:jc w:val="both"/>
    </w:pPr>
    <w:rPr>
      <w:rFonts w:ascii="Arial" w:eastAsia="HelveticaNeueLT Std Lt Cn" w:hAnsi="Arial" w:cs="Arial"/>
      <w:color w:val="000000" w:themeColor="text1"/>
      <w:sz w:val="16"/>
      <w:szCs w:val="24"/>
      <w:lang w:val="en-GB"/>
      <w14:textFill>
        <w14:solidFill>
          <w14:schemeClr w14:val="tx1">
            <w14:lumMod w14:val="95000"/>
            <w14:lumOff w14:val="5000"/>
            <w14:lumMod w14:val="50000"/>
          </w14:schemeClr>
        </w14:solidFill>
      </w14:textFill>
    </w:rPr>
  </w:style>
  <w:style w:type="character" w:customStyle="1" w:styleId="TableContentChar">
    <w:name w:val="Table Content Char"/>
    <w:basedOn w:val="DefaultParagraphFont"/>
    <w:link w:val="TableContent"/>
    <w:rsid w:val="0056679B"/>
    <w:rPr>
      <w:rFonts w:ascii="Arial" w:eastAsia="HelveticaNeueLT Std Lt Cn" w:hAnsi="Arial" w:cs="Arial"/>
      <w:color w:val="000000" w:themeColor="text1"/>
      <w:sz w:val="16"/>
      <w:szCs w:val="24"/>
      <w:lang w:val="en-GB"/>
      <w14:textFill>
        <w14:solidFill>
          <w14:schemeClr w14:val="tx1">
            <w14:lumMod w14:val="95000"/>
            <w14:lumOff w14:val="5000"/>
            <w14:lumMod w14:val="50000"/>
          </w14:schemeClr>
        </w14:solidFill>
      </w14:textFill>
    </w:rPr>
  </w:style>
  <w:style w:type="table" w:customStyle="1" w:styleId="TableGrid3">
    <w:name w:val="Table Grid3"/>
    <w:basedOn w:val="TableNormal"/>
    <w:uiPriority w:val="39"/>
    <w:rsid w:val="00D862B2"/>
    <w:pPr>
      <w:spacing w:after="0" w:line="240" w:lineRule="auto"/>
    </w:pPr>
    <w:rPr>
      <w:rFonts w:eastAsia="Calibri"/>
      <w:lang w:val="en-MY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FB49B9"/>
    <w:rPr>
      <w:color w:val="0070C0"/>
      <w:u w:val="single"/>
    </w:rPr>
  </w:style>
  <w:style w:type="paragraph" w:customStyle="1" w:styleId="Note">
    <w:name w:val="Note"/>
    <w:link w:val="NoteChar"/>
    <w:qFormat/>
    <w:rsid w:val="005F6439"/>
    <w:pPr>
      <w:keepNext/>
      <w:keepLines/>
      <w:spacing w:before="120" w:after="120" w:line="240" w:lineRule="auto"/>
      <w:jc w:val="both"/>
    </w:pPr>
    <w:rPr>
      <w:rFonts w:ascii="Arial" w:eastAsia="HelveticaNeueLT Std Lt Cn" w:hAnsi="Arial" w:cs="Arial"/>
      <w:b/>
      <w:color w:val="0D0D0D" w:themeColor="text1" w:themeTint="F2"/>
      <w:sz w:val="18"/>
      <w:szCs w:val="24"/>
      <w:lang w:val="en-GB"/>
    </w:rPr>
  </w:style>
  <w:style w:type="character" w:customStyle="1" w:styleId="NoteChar">
    <w:name w:val="Note Char"/>
    <w:basedOn w:val="DefaultParagraphFont"/>
    <w:link w:val="Note"/>
    <w:rsid w:val="005F6439"/>
    <w:rPr>
      <w:rFonts w:ascii="Arial" w:eastAsia="HelveticaNeueLT Std Lt Cn" w:hAnsi="Arial" w:cs="Arial"/>
      <w:b/>
      <w:color w:val="0D0D0D" w:themeColor="text1" w:themeTint="F2"/>
      <w:sz w:val="18"/>
      <w:szCs w:val="24"/>
      <w:lang w:val="en-GB"/>
    </w:rPr>
  </w:style>
  <w:style w:type="table" w:styleId="TableGrid">
    <w:name w:val="Table Grid"/>
    <w:basedOn w:val="TableNormal"/>
    <w:uiPriority w:val="39"/>
    <w:rsid w:val="00EF7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6679B"/>
    <w:pPr>
      <w:spacing w:after="0" w:line="240" w:lineRule="auto"/>
      <w:jc w:val="center"/>
    </w:pPr>
    <w:rPr>
      <w:rFonts w:ascii="Arial" w:hAnsi="Arial"/>
      <w:b/>
      <w:sz w:val="18"/>
    </w:rPr>
  </w:style>
  <w:style w:type="paragraph" w:customStyle="1" w:styleId="Step">
    <w:name w:val="Step"/>
    <w:basedOn w:val="Normal"/>
    <w:link w:val="StepChar"/>
    <w:qFormat/>
    <w:rsid w:val="00FB49B9"/>
    <w:pPr>
      <w:spacing w:before="120" w:after="120"/>
    </w:pPr>
    <w:rPr>
      <w:rFonts w:eastAsia="SimSun" w:cs="Arial"/>
      <w:b/>
      <w:color w:val="002060"/>
      <w:szCs w:val="18"/>
      <w:lang w:val="en-MY" w:eastAsia="en-US"/>
    </w:rPr>
  </w:style>
  <w:style w:type="character" w:customStyle="1" w:styleId="StepChar">
    <w:name w:val="Step Char"/>
    <w:basedOn w:val="DefaultParagraphFont"/>
    <w:link w:val="Step"/>
    <w:rsid w:val="00FB49B9"/>
    <w:rPr>
      <w:rFonts w:ascii="Arial" w:eastAsia="SimSun" w:hAnsi="Arial" w:cs="Arial"/>
      <w:b/>
      <w:color w:val="002060"/>
      <w:sz w:val="18"/>
      <w:szCs w:val="18"/>
      <w:lang w:val="en-MY" w:eastAsia="en-US"/>
    </w:rPr>
  </w:style>
  <w:style w:type="paragraph" w:styleId="Header">
    <w:name w:val="header"/>
    <w:basedOn w:val="Normal"/>
    <w:link w:val="HeaderChar"/>
    <w:uiPriority w:val="99"/>
    <w:unhideWhenUsed/>
    <w:rsid w:val="00FB4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49B9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FB4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49B9"/>
    <w:rPr>
      <w:rFonts w:ascii="Arial" w:hAnsi="Arial"/>
      <w:sz w:val="18"/>
    </w:rPr>
  </w:style>
  <w:style w:type="table" w:customStyle="1" w:styleId="TableGrid10">
    <w:name w:val="Table Grid10"/>
    <w:basedOn w:val="TableNormal"/>
    <w:uiPriority w:val="39"/>
    <w:rsid w:val="008B5213"/>
    <w:pPr>
      <w:spacing w:after="0" w:line="240" w:lineRule="auto"/>
    </w:pPr>
    <w:rPr>
      <w:rFonts w:ascii="Calibri" w:eastAsia="Calibri" w:hAnsi="Calibri" w:cs="Times New Roman"/>
      <w:lang w:val="en-MY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3">
    <w:name w:val="Table Grid Light3"/>
    <w:basedOn w:val="TableNormal"/>
    <w:uiPriority w:val="40"/>
    <w:rsid w:val="00767EBD"/>
    <w:pPr>
      <w:spacing w:after="0" w:line="240" w:lineRule="auto"/>
    </w:pPr>
    <w:rPr>
      <w:rFonts w:ascii="Calibri" w:eastAsia="Calibri" w:hAnsi="Calibri" w:cs="Times New Roman"/>
      <w:lang w:val="en-MY" w:eastAsia="en-US"/>
    </w:rPr>
    <w:tblPr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95F1C"/>
    <w:rPr>
      <w:color w:val="605E5C"/>
      <w:shd w:val="clear" w:color="auto" w:fill="E1DFDD"/>
    </w:rPr>
  </w:style>
  <w:style w:type="paragraph" w:customStyle="1" w:styleId="Form">
    <w:name w:val="Form"/>
    <w:basedOn w:val="Normal"/>
    <w:qFormat/>
    <w:rsid w:val="005A1D0D"/>
    <w:pPr>
      <w:spacing w:after="0" w:line="240" w:lineRule="auto"/>
      <w:jc w:val="left"/>
    </w:pPr>
    <w:rPr>
      <w:rFonts w:eastAsia="HelveticaNeueLT Std Lt Cn" w:cs="Times New Roman"/>
      <w:color w:val="060606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1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ootfallcam.com/people-counting/knowledge-base/chapter-26-hosting-solution-on-on-premise-serv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pport@footfallcam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ootfallcam.com/people-counting/knowledge-base/appendix-a-self-hosting-server-deployment-exampl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ootfallcam.com/people-counting/knowledge-base/chapter-26-hosting-solution-on-on-premise-serv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8AB8A-D41B-4E90-AFAA-F367D2B5E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6</TotalTime>
  <Pages>3</Pages>
  <Words>690</Words>
  <Characters>3938</Characters>
  <Application>Microsoft Office Word</Application>
  <DocSecurity>8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dy</dc:creator>
  <cp:keywords/>
  <dc:description/>
  <cp:lastModifiedBy>Kelvin Yap</cp:lastModifiedBy>
  <cp:revision>7</cp:revision>
  <cp:lastPrinted>2020-05-12T10:56:00Z</cp:lastPrinted>
  <dcterms:created xsi:type="dcterms:W3CDTF">2021-04-12T08:52:00Z</dcterms:created>
  <dcterms:modified xsi:type="dcterms:W3CDTF">2021-12-03T10:13:00Z</dcterms:modified>
</cp:coreProperties>
</file>